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BE4D5A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6670327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3C53630D" w:rsidR="00E81978" w:rsidRPr="00E65091" w:rsidRDefault="00582CA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1A1D7C"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  <w:r w:rsidR="005E2F0C">
        <w:rPr>
          <w:rFonts w:ascii="Times New Roman" w:hAnsi="Times New Roman" w:cs="Times New Roman"/>
        </w:rPr>
        <w:t xml:space="preserve">provides an </w:t>
      </w:r>
    </w:p>
    <w:p w14:paraId="70212058" w14:textId="766C85BC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0C26D854" w14:textId="0DC4F2C0" w:rsidR="001B2136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667032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2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45D672" w14:textId="1B138A63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8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0BBA4" w14:textId="0BBF7D60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9" w:history="1">
            <w:r w:rsidR="001B2136" w:rsidRPr="007A1DEA">
              <w:rPr>
                <w:rStyle w:val="Hyperlink"/>
                <w:noProof/>
              </w:rPr>
              <w:t>Statement of Work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96B4F75" w14:textId="68E2457A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0" w:history="1">
            <w:r w:rsidR="001B2136" w:rsidRPr="007A1DEA">
              <w:rPr>
                <w:rStyle w:val="Hyperlink"/>
                <w:noProof/>
              </w:rPr>
              <w:t>Database Nam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4D3FCEB" w14:textId="635BEFF7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1" w:history="1">
            <w:r w:rsidR="001B2136" w:rsidRPr="007A1DEA">
              <w:rPr>
                <w:rStyle w:val="Hyperlink"/>
                <w:noProof/>
              </w:rPr>
              <w:t>Database Objectiv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9A8CCE" w14:textId="15F845D3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2" w:history="1">
            <w:r w:rsidR="001B2136" w:rsidRPr="007A1DEA">
              <w:rPr>
                <w:rStyle w:val="Hyperlink"/>
                <w:noProof/>
              </w:rPr>
              <w:t>The Problem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B186E9C" w14:textId="141E8156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3" w:history="1">
            <w:r w:rsidR="001B2136" w:rsidRPr="007A1DEA">
              <w:rPr>
                <w:rStyle w:val="Hyperlink"/>
                <w:noProof/>
              </w:rPr>
              <w:t>Security Pla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3584437" w14:textId="4FA08696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4" w:history="1">
            <w:r w:rsidR="001B2136" w:rsidRPr="007A1DEA">
              <w:rPr>
                <w:rStyle w:val="Hyperlink"/>
                <w:noProof/>
              </w:rPr>
              <w:t>Technical Detail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3DE167" w14:textId="6A71B29F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CFCE3CB" w14:textId="2AE1033F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6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CBB9F23" w14:textId="4428A405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4D4EAFE" w14:textId="6600696E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8" w:history="1">
            <w:r w:rsidR="001B2136" w:rsidRPr="007A1DEA">
              <w:rPr>
                <w:rStyle w:val="Hyperlink"/>
                <w:noProof/>
              </w:rPr>
              <w:t>User Ro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7CD9F" w14:textId="2D20B212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9" w:history="1">
            <w:r w:rsidR="001B2136" w:rsidRPr="007A1DEA">
              <w:rPr>
                <w:rStyle w:val="Hyperlink"/>
                <w:noProof/>
              </w:rPr>
              <w:t>Assumption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8A7FAD8" w14:textId="075629ED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0" w:history="1">
            <w:r w:rsidR="001B2136" w:rsidRPr="007A1DEA">
              <w:rPr>
                <w:rStyle w:val="Hyperlink"/>
                <w:noProof/>
              </w:rPr>
              <w:t>Business Ru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4EFF25" w14:textId="7503DF26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1" w:history="1">
            <w:r w:rsidR="001B2136" w:rsidRPr="007A1DEA">
              <w:rPr>
                <w:rStyle w:val="Hyperlink"/>
                <w:noProof/>
              </w:rPr>
              <w:t>Logic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0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49EFDA4" w14:textId="71590600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755631" w14:textId="7CA22AF3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3" w:history="1">
            <w:r w:rsidR="001B2136" w:rsidRPr="007A1DEA">
              <w:rPr>
                <w:rStyle w:val="Hyperlink"/>
                <w:noProof/>
              </w:rPr>
              <w:t>DD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7878ED" w14:textId="244E15B8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4" w:history="1">
            <w:r w:rsidR="001B2136" w:rsidRPr="007A1DEA">
              <w:rPr>
                <w:rStyle w:val="Hyperlink"/>
                <w:noProof/>
              </w:rPr>
              <w:t>DM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C42836" w14:textId="74BB12F1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47933B" w14:textId="7B32EA91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6" w:history="1">
            <w:r w:rsidR="001B2136" w:rsidRPr="007A1DEA">
              <w:rPr>
                <w:rStyle w:val="Hyperlink"/>
                <w:noProof/>
              </w:rPr>
              <w:t>Polici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EE822C4" w14:textId="1E9F35A6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7" w:history="1">
            <w:r w:rsidR="001B2136" w:rsidRPr="007A1DEA">
              <w:rPr>
                <w:rStyle w:val="Hyperlink"/>
                <w:noProof/>
              </w:rPr>
              <w:t>Password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A8A74FF" w14:textId="4004FFDA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8" w:history="1">
            <w:r w:rsidR="001B2136" w:rsidRPr="007A1DEA">
              <w:rPr>
                <w:rStyle w:val="Hyperlink"/>
                <w:noProof/>
              </w:rPr>
              <w:t>Connection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B73287" w14:textId="5F391AB6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9" w:history="1">
            <w:r w:rsidR="001B2136" w:rsidRPr="007A1DEA">
              <w:rPr>
                <w:rStyle w:val="Hyperlink"/>
                <w:noProof/>
              </w:rPr>
              <w:t>Role Assign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B1A415A" w14:textId="7D41FE80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0" w:history="1">
            <w:r w:rsidR="001B2136" w:rsidRPr="007A1DEA">
              <w:rPr>
                <w:rStyle w:val="Hyperlink"/>
                <w:noProof/>
              </w:rPr>
              <w:t>Accou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94A1182" w14:textId="0CD66E1A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1" w:history="1">
            <w:r w:rsidR="001B2136" w:rsidRPr="007A1DEA">
              <w:rPr>
                <w:rStyle w:val="Hyperlink"/>
                <w:noProof/>
              </w:rPr>
              <w:t>Course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8E6CB6" w14:textId="0C207012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2" w:history="1">
            <w:r w:rsidR="001B2136" w:rsidRPr="007A1DEA">
              <w:rPr>
                <w:rStyle w:val="Hyperlink"/>
                <w:noProof/>
              </w:rPr>
              <w:t>Section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7ED5CB4" w14:textId="5A4EE435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3" w:history="1">
            <w:r w:rsidR="001B2136" w:rsidRPr="007A1DEA">
              <w:rPr>
                <w:rStyle w:val="Hyperlink"/>
                <w:noProof/>
              </w:rPr>
              <w:t>Class Schedule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0A5661" w14:textId="76587551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4" w:history="1">
            <w:r w:rsidR="001B2136" w:rsidRPr="007A1DEA">
              <w:rPr>
                <w:rStyle w:val="Hyperlink"/>
                <w:noProof/>
              </w:rPr>
              <w:t>Admin Suppor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FA0C424" w14:textId="2D00F7AC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5" w:history="1">
            <w:r w:rsidR="001B2136" w:rsidRPr="007A1DEA">
              <w:rPr>
                <w:rStyle w:val="Hyperlink"/>
                <w:noProof/>
              </w:rPr>
              <w:t>Instructor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91916B" w14:textId="755F2092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6" w:history="1">
            <w:r w:rsidR="001B2136" w:rsidRPr="007A1DEA">
              <w:rPr>
                <w:rStyle w:val="Hyperlink"/>
                <w:noProof/>
              </w:rPr>
              <w:t>Instructor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845E8F" w14:textId="3C36AD44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7" w:history="1">
            <w:r w:rsidR="001B2136" w:rsidRPr="007A1DEA">
              <w:rPr>
                <w:rStyle w:val="Hyperlink"/>
                <w:noProof/>
              </w:rPr>
              <w:t>Student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D2C5FA1" w14:textId="3FCDD6CF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8" w:history="1">
            <w:r w:rsidR="001B2136" w:rsidRPr="007A1DEA">
              <w:rPr>
                <w:rStyle w:val="Hyperlink"/>
                <w:noProof/>
              </w:rPr>
              <w:t>Stude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A5D687F" w14:textId="67B4A589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9" w:history="1">
            <w:r w:rsidR="001B2136" w:rsidRPr="007A1DEA">
              <w:rPr>
                <w:rStyle w:val="Hyperlink"/>
                <w:noProof/>
              </w:rPr>
              <w:t>Procedur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7EB524" w14:textId="3F2C6574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0" w:history="1">
            <w:r w:rsidR="001B2136" w:rsidRPr="007A1DEA">
              <w:rPr>
                <w:rStyle w:val="Hyperlink"/>
                <w:noProof/>
              </w:rPr>
              <w:t>Password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3F7FA39" w14:textId="0E268FC6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1" w:history="1">
            <w:r w:rsidR="001B2136" w:rsidRPr="007A1DEA">
              <w:rPr>
                <w:rStyle w:val="Hyperlink"/>
                <w:noProof/>
              </w:rPr>
              <w:t>Connection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B4735E0" w14:textId="24511502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2" w:history="1">
            <w:r w:rsidR="001B2136" w:rsidRPr="007A1DEA">
              <w:rPr>
                <w:rStyle w:val="Hyperlink"/>
                <w:noProof/>
              </w:rPr>
              <w:t>Role Assign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5EA8BB3" w14:textId="0ACD6E31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3" w:history="1">
            <w:r w:rsidR="001B2136" w:rsidRPr="007A1DEA">
              <w:rPr>
                <w:rStyle w:val="Hyperlink"/>
                <w:noProof/>
              </w:rPr>
              <w:t>Accou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FE03C7" w14:textId="0C102C1F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4" w:history="1">
            <w:r w:rsidR="001B2136" w:rsidRPr="007A1DEA">
              <w:rPr>
                <w:rStyle w:val="Hyperlink"/>
                <w:noProof/>
              </w:rPr>
              <w:t>Course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E3DA82" w14:textId="39E8BD56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5" w:history="1">
            <w:r w:rsidR="001B2136" w:rsidRPr="007A1DEA">
              <w:rPr>
                <w:rStyle w:val="Hyperlink"/>
                <w:noProof/>
              </w:rPr>
              <w:t>Section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84298AD" w14:textId="78473DFA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6" w:history="1">
            <w:r w:rsidR="001B2136" w:rsidRPr="007A1DEA">
              <w:rPr>
                <w:rStyle w:val="Hyperlink"/>
                <w:noProof/>
              </w:rPr>
              <w:t>Class Schedule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DE7EA74" w14:textId="64B3554B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7" w:history="1">
            <w:r w:rsidR="001B2136" w:rsidRPr="007A1DEA">
              <w:rPr>
                <w:rStyle w:val="Hyperlink"/>
                <w:noProof/>
              </w:rPr>
              <w:t>Admin Suppor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51A5A87" w14:textId="56162E08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8" w:history="1">
            <w:r w:rsidR="001B2136" w:rsidRPr="007A1DEA">
              <w:rPr>
                <w:rStyle w:val="Hyperlink"/>
                <w:noProof/>
              </w:rPr>
              <w:t>Instructor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0FC696" w14:textId="713E0DB2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9" w:history="1">
            <w:r w:rsidR="001B2136" w:rsidRPr="007A1DEA">
              <w:rPr>
                <w:rStyle w:val="Hyperlink"/>
                <w:noProof/>
              </w:rPr>
              <w:t>Instructor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421E4B" w14:textId="70EB4C06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0" w:history="1">
            <w:r w:rsidR="001B2136" w:rsidRPr="007A1DEA">
              <w:rPr>
                <w:rStyle w:val="Hyperlink"/>
                <w:noProof/>
              </w:rPr>
              <w:t>Student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290E6C1" w14:textId="6BDE8AF2" w:rsidR="001B2136" w:rsidRDefault="00BE4D5A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1" w:history="1">
            <w:r w:rsidR="001B2136" w:rsidRPr="007A1DEA">
              <w:rPr>
                <w:rStyle w:val="Hyperlink"/>
                <w:noProof/>
              </w:rPr>
              <w:t>Stude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F16D34" w14:textId="635516E0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7F73DBB" w14:textId="723AE927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3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08009C" w14:textId="419DC6F8" w:rsidR="001B2136" w:rsidRDefault="00BE4D5A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4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0C13B4" w14:textId="07096602" w:rsidR="001B2136" w:rsidRDefault="00BE4D5A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20427A" w14:textId="06231D47" w:rsidR="00DD359B" w:rsidRPr="00E65091" w:rsidRDefault="00A61888" w:rsidP="00AE062C">
          <w:pPr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bookmarkStart w:id="1" w:name="_Toc526670328"/>
    <w:p w14:paraId="41E2C861" w14:textId="5F87AC15" w:rsidR="00E81978" w:rsidRPr="00E65091" w:rsidRDefault="00BE4D5A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1"/>
    </w:p>
    <w:p w14:paraId="1F23640C" w14:textId="77777777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is</w:t>
      </w:r>
    </w:p>
    <w:p w14:paraId="342E072F" w14:textId="7769704B" w:rsidR="00E81978" w:rsidRDefault="00F9697A" w:rsidP="004C3140">
      <w:pPr>
        <w:pStyle w:val="Heading1"/>
      </w:pPr>
      <w:bookmarkStart w:id="2" w:name="_Toc526670329"/>
      <w:r w:rsidRPr="004C3140">
        <w:t>Statement</w:t>
      </w:r>
      <w:r>
        <w:t xml:space="preserve"> of Work</w:t>
      </w:r>
      <w:bookmarkEnd w:id="2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3" w:name="_Toc526670330"/>
      <w:r w:rsidRPr="004C3140">
        <w:rPr>
          <w:rStyle w:val="Heading2Char"/>
          <w:b/>
        </w:rPr>
        <w:t>Database Name</w:t>
      </w:r>
      <w:bookmarkEnd w:id="3"/>
      <w:r w:rsidRPr="004C3140">
        <w:rPr>
          <w:b w:val="0"/>
        </w:rPr>
        <w:t xml:space="preserve"> </w:t>
      </w:r>
    </w:p>
    <w:p w14:paraId="2305F159" w14:textId="52C55CC1" w:rsidR="00F9697A" w:rsidRDefault="00852FCF" w:rsidP="00031E59">
      <w:r>
        <w:t>Instructor Teaching Tracker</w:t>
      </w:r>
    </w:p>
    <w:p w14:paraId="7EB2996F" w14:textId="77777777" w:rsidR="004C3140" w:rsidRDefault="00D93FE7" w:rsidP="00492A66">
      <w:pPr>
        <w:ind w:firstLine="0"/>
        <w:rPr>
          <w:b/>
        </w:rPr>
      </w:pPr>
      <w:bookmarkStart w:id="4" w:name="_Toc526670331"/>
      <w:r w:rsidRPr="004C3140">
        <w:rPr>
          <w:rStyle w:val="Heading2Char"/>
        </w:rPr>
        <w:t>Database Objective</w:t>
      </w:r>
      <w:bookmarkEnd w:id="4"/>
      <w:r w:rsidRPr="00D93FE7">
        <w:rPr>
          <w:b/>
        </w:rPr>
        <w:t xml:space="preserve"> </w:t>
      </w:r>
    </w:p>
    <w:p w14:paraId="1CCAAEAE" w14:textId="43E5299A" w:rsidR="00D93FE7" w:rsidRPr="007E043F" w:rsidRDefault="00C43DD1" w:rsidP="007E043F">
      <w:r w:rsidRPr="006C0CA9">
        <w:t xml:space="preserve">The purpose of this project is </w:t>
      </w:r>
      <w:r w:rsidR="008578E1" w:rsidRPr="006C0CA9">
        <w:t>to implement security measures in</w:t>
      </w:r>
      <w:r w:rsidR="005F1783" w:rsidRPr="006C0CA9">
        <w:t xml:space="preserve">to </w:t>
      </w:r>
      <w:r w:rsidR="008578E1" w:rsidRPr="006C0CA9">
        <w:t xml:space="preserve">the existing instructor teaching tracker database. </w:t>
      </w:r>
      <w:r w:rsidR="00D0712C"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="00D0712C" w:rsidRPr="006C0CA9">
        <w:t xml:space="preserve">. It keeps track of </w:t>
      </w:r>
      <w:r w:rsidR="00432311">
        <w:t>i</w:t>
      </w:r>
      <w:r w:rsidR="00D0712C"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="00D0712C" w:rsidRPr="006C0CA9">
        <w:t>ection data</w:t>
      </w:r>
      <w:r w:rsidR="00643397">
        <w:t xml:space="preserve">; additionally, it tracks </w:t>
      </w:r>
      <w:r w:rsidR="00D0712C"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="00D0712C" w:rsidRPr="006C0CA9">
        <w:t>schedule</w:t>
      </w:r>
      <w:r w:rsidR="00643397">
        <w:t>, and student</w:t>
      </w:r>
      <w:r w:rsidR="00537BF1">
        <w:t>s signed up for classes</w:t>
      </w:r>
      <w:r w:rsidR="00D0712C" w:rsidRPr="006C0CA9">
        <w:t xml:space="preserve">. The </w:t>
      </w:r>
      <w:r w:rsidR="004D322F" w:rsidRPr="006C0CA9">
        <w:t xml:space="preserve">overall </w:t>
      </w:r>
      <w:r w:rsidR="00D0712C" w:rsidRPr="006C0CA9">
        <w:t>purpose is assist</w:t>
      </w:r>
      <w:r w:rsidR="004D322F" w:rsidRPr="006C0CA9">
        <w:t>ing i</w:t>
      </w:r>
      <w:r w:rsidR="00D0712C" w:rsidRPr="006C0CA9">
        <w:t>nstructors</w:t>
      </w:r>
      <w:r w:rsidR="00505DC7">
        <w:t>, administrators, and students</w:t>
      </w:r>
      <w:r w:rsidR="00D0712C" w:rsidRPr="006C0CA9">
        <w:t xml:space="preserve"> with </w:t>
      </w:r>
      <w:r w:rsidR="007E79A8">
        <w:t xml:space="preserve">creating, </w:t>
      </w:r>
      <w:r w:rsidR="00D0712C" w:rsidRPr="006C0CA9">
        <w:t>scheduling</w:t>
      </w:r>
      <w:r w:rsidR="007E79A8">
        <w:t xml:space="preserve">, </w:t>
      </w:r>
      <w:r w:rsidR="00D0712C" w:rsidRPr="006C0CA9">
        <w:t>maintaining</w:t>
      </w:r>
      <w:r w:rsidR="007E79A8">
        <w:t>, and monitoring</w:t>
      </w:r>
      <w:r w:rsidR="00D0712C"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="00D0712C" w:rsidRPr="006C0CA9">
        <w:t>class</w:t>
      </w:r>
      <w:r w:rsidR="007E79A8">
        <w:t xml:space="preserve"> data</w:t>
      </w:r>
      <w:r w:rsidR="00D0712C"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>phone 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5" w:name="_Toc526670332"/>
      <w:r>
        <w:lastRenderedPageBreak/>
        <w:t>The Problem</w:t>
      </w:r>
      <w:bookmarkEnd w:id="5"/>
    </w:p>
    <w:p w14:paraId="2B932603" w14:textId="6CEF9AE2" w:rsidR="00F750A2" w:rsidRDefault="00425186" w:rsidP="007E043F">
      <w:r>
        <w:t xml:space="preserve">Training Detachment 6 is a military field training facility, </w:t>
      </w:r>
      <w:r w:rsidR="00A35E2C">
        <w:t xml:space="preserve">employing </w:t>
      </w:r>
      <w:r w:rsidR="00CC52C9">
        <w:t>eleven</w:t>
      </w:r>
      <w:r w:rsidR="00A35E2C">
        <w:t xml:space="preserve"> instructors and </w:t>
      </w:r>
      <w:r w:rsidR="00CC52C9">
        <w:t>eleven</w:t>
      </w:r>
      <w:r w:rsidR="00A35E2C">
        <w:t xml:space="preserve"> support </w:t>
      </w:r>
      <w:r w:rsidR="00C04564">
        <w:t xml:space="preserve">admin </w:t>
      </w:r>
      <w:r w:rsidR="00A35E2C">
        <w:t>staff at any give</w:t>
      </w:r>
      <w:r w:rsidR="00781CC8">
        <w:t>n</w:t>
      </w:r>
      <w:r w:rsidR="00A35E2C">
        <w:t xml:space="preserve"> time</w:t>
      </w:r>
      <w:r w:rsidR="00781CC8">
        <w:t xml:space="preserve">, and host </w:t>
      </w:r>
      <w:r w:rsidR="00CC52C9">
        <w:t xml:space="preserve">a 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6" w:name="_Toc526670333"/>
      <w:r>
        <w:t>Security Plan</w:t>
      </w:r>
      <w:bookmarkEnd w:id="6"/>
    </w:p>
    <w:p w14:paraId="30D91F9B" w14:textId="464D0A74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>For our 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We will then enact </w:t>
      </w:r>
      <w:r w:rsidR="00116513">
        <w:t xml:space="preserve">policies to </w:t>
      </w:r>
      <w:r w:rsidR="005F4E61">
        <w:t>assign roles to these groups with specific actions they are allowed to use</w:t>
      </w:r>
      <w:r w:rsidR="001159BC">
        <w:t>, and this will be augmented with Views and Oracle Label Security.</w:t>
      </w:r>
      <w:r w:rsidR="00292ED7">
        <w:t xml:space="preserve"> There will </w:t>
      </w:r>
      <w:r w:rsidR="00331AD6">
        <w:t xml:space="preserve">also </w:t>
      </w:r>
      <w:r w:rsidR="00292ED7">
        <w:t>be established policies on standard password</w:t>
      </w:r>
      <w:r w:rsidR="00331AD6">
        <w:t xml:space="preserve"> requirements</w:t>
      </w:r>
      <w:r w:rsidR="00F555A9">
        <w:t>,</w:t>
      </w:r>
      <w:r w:rsidR="004466FD">
        <w:t xml:space="preserve"> and the enforcement of autogenerated identification numbers</w:t>
      </w:r>
      <w:r w:rsidR="00F555A9">
        <w:t xml:space="preserve"> to reduce the storing of sensitive data</w:t>
      </w:r>
      <w:r w:rsidR="00331AD6">
        <w:t>.</w:t>
      </w:r>
      <w:r w:rsidR="00D11B7B">
        <w:t xml:space="preserve"> All security policies will have an accompanying procedure for implementation, and this will be thoroughly tested and documented before operationalized. Any user in viol</w:t>
      </w:r>
      <w:r w:rsidR="00FD12F5">
        <w:t>ation of this plan or subsequent policies are subject to account disablement.</w:t>
      </w:r>
    </w:p>
    <w:p w14:paraId="1516C84D" w14:textId="6397FD47" w:rsidR="00EA5D28" w:rsidRDefault="00EA5D28" w:rsidP="00EA5D28">
      <w:pPr>
        <w:pStyle w:val="Heading1"/>
      </w:pPr>
      <w:bookmarkStart w:id="7" w:name="_Toc526670334"/>
      <w:r>
        <w:lastRenderedPageBreak/>
        <w:t>Technical Details</w:t>
      </w:r>
      <w:bookmarkEnd w:id="7"/>
    </w:p>
    <w:p w14:paraId="58DC68BB" w14:textId="33144BA2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11g on a Windows platform. We </w:t>
      </w:r>
      <w:r w:rsidR="001A22BE">
        <w:t xml:space="preserve">used </w:t>
      </w:r>
      <w:r w:rsidR="00775C58">
        <w:t>Oracle SQL Develop</w:t>
      </w:r>
      <w:r w:rsidR="009F5A51">
        <w:t>er Data Modeler to design the Entity Relationship Diagram (ERD).</w:t>
      </w:r>
      <w:r w:rsidR="00EE481C">
        <w:t xml:space="preserve"> All Data Definition Language (DDL)</w:t>
      </w:r>
      <w:r w:rsidR="00DE6076">
        <w:t xml:space="preserve">, Data Manipulation Language (DML), and </w:t>
      </w:r>
      <w:r w:rsidR="00896299">
        <w:t xml:space="preserve">Data Control Language (DCL) </w:t>
      </w:r>
      <w:r w:rsidR="00DE6076">
        <w:t>implementation scripts were rendered in Oracle SQL Developer or SQL Plus.</w:t>
      </w:r>
    </w:p>
    <w:p w14:paraId="4716F12B" w14:textId="3F7EF382" w:rsidR="000B14F4" w:rsidRPr="00E65091" w:rsidRDefault="00320CF4" w:rsidP="00015861">
      <w:pPr>
        <w:pStyle w:val="Heading1"/>
        <w:rPr>
          <w:rFonts w:ascii="Times New Roman" w:hAnsi="Times New Roman" w:cs="Times New Roman"/>
        </w:rPr>
      </w:pPr>
      <w:bookmarkStart w:id="8" w:name="_Toc526670335"/>
      <w:r>
        <w:rPr>
          <w:rFonts w:ascii="Times New Roman" w:hAnsi="Times New Roman" w:cs="Times New Roman"/>
        </w:rPr>
        <w:t>Timeline</w:t>
      </w:r>
      <w:bookmarkEnd w:id="8"/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6FA55489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9" w:name="_Toc526670336"/>
      <w:r>
        <w:rPr>
          <w:rFonts w:ascii="Times New Roman" w:hAnsi="Times New Roman" w:cs="Times New Roman"/>
        </w:rPr>
        <w:lastRenderedPageBreak/>
        <w:t>Data Model</w:t>
      </w:r>
      <w:bookmarkEnd w:id="9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0" w:name="_Toc526670337"/>
      <w:r>
        <w:rPr>
          <w:rFonts w:ascii="Times New Roman" w:hAnsi="Times New Roman" w:cs="Times New Roman"/>
        </w:rPr>
        <w:t>Conceptual</w:t>
      </w:r>
      <w:bookmarkEnd w:id="10"/>
    </w:p>
    <w:p w14:paraId="36E65CF3" w14:textId="137410E4" w:rsidR="009F7671" w:rsidRPr="009F7671" w:rsidRDefault="009F7671" w:rsidP="00ED10C6">
      <w:bookmarkStart w:id="11" w:name="_Toc526670338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1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7396183F" w:rsidR="000B4912" w:rsidRPr="00FB3AE9" w:rsidRDefault="002A692E" w:rsidP="000B4912">
      <w:bookmarkStart w:id="12" w:name="_Toc526670339"/>
      <w:r w:rsidRPr="000B4912">
        <w:rPr>
          <w:rStyle w:val="Heading3Char"/>
        </w:rPr>
        <w:t>Assumptions.</w:t>
      </w:r>
      <w:bookmarkEnd w:id="12"/>
      <w:r w:rsidR="000B4912">
        <w:t xml:space="preserve"> This application tracks classes taught by instructors and includes a class schedule. It is assumed classes will always meet a specific schedule criteria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>There is still a chance of duplicate user names since instructor, student, and admin information is stored in different tables, but for the purpose of this project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3" w:name="_Toc526670340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3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46130144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own multiple courses, </w:t>
      </w:r>
      <w:r w:rsidR="00E80F58" w:rsidRPr="00FD1773">
        <w:rPr>
          <w:rFonts w:ascii="Times New Roman" w:hAnsi="Times New Roman" w:cs="Times New Roman"/>
        </w:rPr>
        <w:t>a course can only be owned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4" w:name="_Toc526670341"/>
      <w:r>
        <w:t>Logical</w:t>
      </w:r>
      <w:bookmarkEnd w:id="14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1B01CABA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E3E02E6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5" w:name="_Toc526670342"/>
      <w:r>
        <w:rPr>
          <w:rFonts w:ascii="Times New Roman" w:hAnsi="Times New Roman" w:cs="Times New Roman"/>
        </w:rPr>
        <w:t>Implementation</w:t>
      </w:r>
      <w:bookmarkEnd w:id="15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26D6C9DB" w:rsidR="008F28AB" w:rsidRDefault="008F28AB" w:rsidP="008F28AB">
      <w:pPr>
        <w:pStyle w:val="Heading2"/>
      </w:pPr>
      <w:bookmarkStart w:id="16" w:name="_Toc526670343"/>
      <w:r>
        <w:t>DDL</w:t>
      </w:r>
      <w:bookmarkEnd w:id="16"/>
    </w:p>
    <w:p w14:paraId="620691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SET echo on;</w:t>
      </w:r>
    </w:p>
    <w:p w14:paraId="31199E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T </w:t>
      </w:r>
      <w:proofErr w:type="spellStart"/>
      <w:r w:rsidRPr="001C2923">
        <w:rPr>
          <w:rFonts w:ascii="Courier New" w:hAnsi="Courier New" w:cs="Courier New"/>
          <w:sz w:val="21"/>
        </w:rPr>
        <w:t>serveroutput</w:t>
      </w:r>
      <w:proofErr w:type="spellEnd"/>
      <w:r w:rsidRPr="001C2923">
        <w:rPr>
          <w:rFonts w:ascii="Courier New" w:hAnsi="Courier New" w:cs="Courier New"/>
          <w:sz w:val="21"/>
        </w:rPr>
        <w:t xml:space="preserve"> on;</w:t>
      </w:r>
    </w:p>
    <w:p w14:paraId="3ED00C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Drop tables, sequence, and other objects you create*/</w:t>
      </w:r>
    </w:p>
    <w:p w14:paraId="4E8F4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A30F0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280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CD65E8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dropped.</w:t>
      </w:r>
    </w:p>
    <w:p w14:paraId="06F58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93FB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11A4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BDC65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dropped.</w:t>
      </w:r>
    </w:p>
    <w:p w14:paraId="7126EDB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D79C4B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37D89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2079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dropped.</w:t>
      </w:r>
    </w:p>
    <w:p w14:paraId="38A7B5C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F4F6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49990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3B4FF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dropped.</w:t>
      </w:r>
    </w:p>
    <w:p w14:paraId="18780B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064CE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64873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491D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dropped.</w:t>
      </w:r>
    </w:p>
    <w:p w14:paraId="4AA24F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FC36B7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6FE044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F6E8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dropped.</w:t>
      </w:r>
    </w:p>
    <w:p w14:paraId="0030B6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7C5ED1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2469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2FC21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dropped.</w:t>
      </w:r>
    </w:p>
    <w:p w14:paraId="3D8F13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4DD98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428AE7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BA0C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dropped.</w:t>
      </w:r>
    </w:p>
    <w:p w14:paraId="576C7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C9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09DA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C38084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dropped.</w:t>
      </w:r>
    </w:p>
    <w:p w14:paraId="2CA226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39957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B7C5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2FC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dropped.</w:t>
      </w:r>
    </w:p>
    <w:p w14:paraId="21A335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4F2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9B5D6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42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dropped.</w:t>
      </w:r>
    </w:p>
    <w:p w14:paraId="4C61C3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891C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1025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6DC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dropped.</w:t>
      </w:r>
    </w:p>
    <w:p w14:paraId="2D9767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464CE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A587F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02C09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dropped.</w:t>
      </w:r>
    </w:p>
    <w:p w14:paraId="746DDEC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07A8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EC979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4B59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dropped.</w:t>
      </w:r>
    </w:p>
    <w:p w14:paraId="4FB15DF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6EC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F6282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ables */</w:t>
      </w:r>
    </w:p>
    <w:p w14:paraId="11307E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</w:t>
      </w:r>
    </w:p>
    <w:p w14:paraId="0C7D8E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47C489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9E55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INTEGER         NOT NULL,</w:t>
      </w:r>
    </w:p>
    <w:p w14:paraId="4EE3B6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10EE7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27D760C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0CA957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ab/>
        <w:t>VARCHAR(10),</w:t>
      </w:r>
    </w:p>
    <w:p w14:paraId="577FC7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  </w:t>
      </w:r>
      <w:proofErr w:type="spellStart"/>
      <w:r w:rsidRPr="001C2923">
        <w:rPr>
          <w:rFonts w:ascii="Courier New" w:hAnsi="Courier New" w:cs="Courier New"/>
          <w:sz w:val="21"/>
        </w:rPr>
        <w:t>pk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1C37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41853D8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F976F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created.</w:t>
      </w:r>
    </w:p>
    <w:p w14:paraId="5F8CAA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263B9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6E30A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F2550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Null?    Type          </w:t>
      </w:r>
    </w:p>
    <w:p w14:paraId="157FB5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 -------- ------------- </w:t>
      </w:r>
    </w:p>
    <w:p w14:paraId="5F55E8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 NOT NULL NUMBER(38)    </w:t>
      </w:r>
    </w:p>
    <w:p w14:paraId="7DC23A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AME             VARCHAR2(100) </w:t>
      </w:r>
    </w:p>
    <w:p w14:paraId="1F547E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ADDRESS          VARCHAR2(100) </w:t>
      </w:r>
    </w:p>
    <w:p w14:paraId="0776F86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FOS              VARCHAR2(100) </w:t>
      </w:r>
    </w:p>
    <w:p w14:paraId="7A234C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ZIPCODE          VARCHAR2(10)  </w:t>
      </w:r>
    </w:p>
    <w:p w14:paraId="373C70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4AB158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526694F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446CCF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1D6B9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43F904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43343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45E35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3E41F7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3B2BF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7B5723B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9012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Admin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1C4E75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090D84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669CE4F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09B6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created.</w:t>
      </w:r>
    </w:p>
    <w:p w14:paraId="0BBE1C7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57EF0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</w:t>
      </w:r>
    </w:p>
    <w:p w14:paraId="2379D6E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DESCRIBE </w:t>
      </w:r>
      <w:proofErr w:type="spellStart"/>
      <w:r w:rsidRPr="00BE71FE">
        <w:rPr>
          <w:rFonts w:ascii="Courier New" w:hAnsi="Courier New" w:cs="Courier New"/>
          <w:sz w:val="21"/>
          <w:lang w:val="es-ES"/>
        </w:rPr>
        <w:t>Admin_List</w:t>
      </w:r>
      <w:proofErr w:type="spellEnd"/>
      <w:r w:rsidRPr="00BE71FE">
        <w:rPr>
          <w:rFonts w:ascii="Courier New" w:hAnsi="Courier New" w:cs="Courier New"/>
          <w:sz w:val="21"/>
          <w:lang w:val="es-ES"/>
        </w:rPr>
        <w:t>;</w:t>
      </w:r>
    </w:p>
    <w:p w14:paraId="14364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00C16D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179BDA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  NOT NULL NUMBER(38)    </w:t>
      </w:r>
    </w:p>
    <w:p w14:paraId="51168D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ADDRESS           VARCHAR2(100) </w:t>
      </w:r>
    </w:p>
    <w:p w14:paraId="692F915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PHONENUM          VARCHAR2(20)  </w:t>
      </w:r>
    </w:p>
    <w:p w14:paraId="60E8BB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5B78D26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LNAME             VARCHAR2(20)  </w:t>
      </w:r>
    </w:p>
    <w:p w14:paraId="452D99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FNAME             VARCHAR2(20)  </w:t>
      </w:r>
    </w:p>
    <w:p w14:paraId="0169B7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ZIPCODE           VARCHAR2(10)  </w:t>
      </w:r>
    </w:p>
    <w:p w14:paraId="4FC008E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52281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D977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1CD98C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0FA2F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9056A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FD872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0DB0C5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51854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14AF8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34368D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BDF9C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);</w:t>
      </w:r>
    </w:p>
    <w:p w14:paraId="3C7C26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E8789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created.</w:t>
      </w:r>
    </w:p>
    <w:p w14:paraId="4E674E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C4380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4AF0E0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ABB13D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 Null?    Type          </w:t>
      </w:r>
    </w:p>
    <w:p w14:paraId="75F5EA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- -------- ------------- </w:t>
      </w:r>
    </w:p>
    <w:p w14:paraId="7643CB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NUM      NOT NULL NUMBER(38)    </w:t>
      </w:r>
    </w:p>
    <w:p w14:paraId="21F397A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ADDRESS           VARCHAR2(100) </w:t>
      </w:r>
    </w:p>
    <w:p w14:paraId="190E61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PHONENUM          VARCHAR2(20)  </w:t>
      </w:r>
    </w:p>
    <w:p w14:paraId="57AFDE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LNAME             VARCHAR2(20)  </w:t>
      </w:r>
    </w:p>
    <w:p w14:paraId="10E7E2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FNAME             VARCHAR2(20)  </w:t>
      </w:r>
    </w:p>
    <w:p w14:paraId="2AE1D54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ZIPCODE           VARCHAR2(10)  </w:t>
      </w:r>
    </w:p>
    <w:p w14:paraId="34BEEF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EF9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30CD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35407D2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060D2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42B945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8B7F8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24CDF2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0BD562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141F1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734E3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130ED7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3B6AAB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Instr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06344F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1FD34B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07FB20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82291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created.</w:t>
      </w:r>
    </w:p>
    <w:p w14:paraId="713A7B9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A484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187C6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C98E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7F715C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3AF2B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   NOT NULL NUMBER(38)    </w:t>
      </w:r>
    </w:p>
    <w:p w14:paraId="0BA1FC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ADDRESS           VARCHAR2(100) </w:t>
      </w:r>
    </w:p>
    <w:p w14:paraId="605D44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PHONENUM          VARCHAR2(20)  </w:t>
      </w:r>
    </w:p>
    <w:p w14:paraId="7514F6D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404F23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LNAME             VARCHAR2(20)  </w:t>
      </w:r>
    </w:p>
    <w:p w14:paraId="371392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FNAME             VARCHAR2(20)  </w:t>
      </w:r>
    </w:p>
    <w:p w14:paraId="04EB97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ZIPCODE           VARCHAR2(10)  </w:t>
      </w:r>
    </w:p>
    <w:p w14:paraId="5D2B71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6A8A0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E2BC6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2075C9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1B12B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INTEGER         NOT NULL,</w:t>
      </w:r>
    </w:p>
    <w:p w14:paraId="64CEC4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),</w:t>
      </w:r>
    </w:p>
    <w:p w14:paraId="6B5F11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 INTEGER         NOT NULL,</w:t>
      </w:r>
    </w:p>
    <w:p w14:paraId="3922EF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0),</w:t>
      </w:r>
    </w:p>
    <w:p w14:paraId="0C402B9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INTEGER,</w:t>
      </w:r>
    </w:p>
    <w:p w14:paraId="14D3DC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INTEGER         NOT NULL,</w:t>
      </w:r>
    </w:p>
    <w:p w14:paraId="1EB4574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078590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Course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1460F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,</w:t>
      </w:r>
    </w:p>
    <w:p w14:paraId="6AD860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CONSTRAINT </w:t>
      </w:r>
      <w:proofErr w:type="spellStart"/>
      <w:r w:rsidRPr="001C2923">
        <w:rPr>
          <w:rFonts w:ascii="Courier New" w:hAnsi="Courier New" w:cs="Courier New"/>
          <w:sz w:val="21"/>
        </w:rPr>
        <w:t>f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9FE1C3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REFERENCES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748CDC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</w:t>
      </w:r>
    </w:p>
    <w:p w14:paraId="5AEB13B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);</w:t>
      </w:r>
    </w:p>
    <w:p w14:paraId="075F31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A08A6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created.</w:t>
      </w:r>
    </w:p>
    <w:p w14:paraId="68E783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A0C5B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CDF2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5D507E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Null?    Type           </w:t>
      </w:r>
    </w:p>
    <w:p w14:paraId="689D0F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 -------- -------------- </w:t>
      </w:r>
    </w:p>
    <w:p w14:paraId="6C5708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 NOT NULL NUMBER(38)     </w:t>
      </w:r>
    </w:p>
    <w:p w14:paraId="61FEC7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AME           VARCHAR2(100)  </w:t>
      </w:r>
    </w:p>
    <w:p w14:paraId="062F3A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NOT NULL NUMBER(38)     </w:t>
      </w:r>
    </w:p>
    <w:p w14:paraId="5CEC75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DESC           VARCHAR2(1000) </w:t>
      </w:r>
    </w:p>
    <w:p w14:paraId="766341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HOURS          NUMBER(38)     </w:t>
      </w:r>
    </w:p>
    <w:p w14:paraId="58C756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NOT NULL NUMBER(38)     </w:t>
      </w:r>
    </w:p>
    <w:p w14:paraId="7256E4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A7E6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EB26F7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0E6AA4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2C34FF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NOT NULL,</w:t>
      </w:r>
    </w:p>
    <w:p w14:paraId="0843D59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       VARCHAR (100),</w:t>
      </w:r>
    </w:p>
    <w:p w14:paraId="2D6508B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10),</w:t>
      </w:r>
    </w:p>
    <w:p w14:paraId="180B798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0B41A98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71115B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</w:t>
      </w:r>
      <w:proofErr w:type="spellStart"/>
      <w:r w:rsidRPr="001C2923">
        <w:rPr>
          <w:rFonts w:ascii="Courier New" w:hAnsi="Courier New" w:cs="Courier New"/>
          <w:sz w:val="21"/>
        </w:rPr>
        <w:t>pk_Schedul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E03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521B18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8149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created.</w:t>
      </w:r>
    </w:p>
    <w:p w14:paraId="1EEF63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C6A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04CC7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C7DF85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Null?    Type           </w:t>
      </w:r>
    </w:p>
    <w:p w14:paraId="67AD3D0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 -------- -------------- </w:t>
      </w:r>
    </w:p>
    <w:p w14:paraId="7C0A4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  NOT NULL NUMBER(38)     </w:t>
      </w:r>
    </w:p>
    <w:p w14:paraId="310311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              VARCHAR2(100)  </w:t>
      </w:r>
    </w:p>
    <w:p w14:paraId="5DCB563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TIME             VARCHAR2(10)   </w:t>
      </w:r>
    </w:p>
    <w:p w14:paraId="5CB894A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_OFF          VARCHAR2(100)  </w:t>
      </w:r>
    </w:p>
    <w:p w14:paraId="302B24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OTES            VARCHAR2(1000) </w:t>
      </w:r>
    </w:p>
    <w:p w14:paraId="022AFD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64D07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142488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88AC6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</w:t>
      </w:r>
    </w:p>
    <w:p w14:paraId="5EE753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B722D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165699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INTEGER         NOT NULL,</w:t>
      </w:r>
    </w:p>
    <w:p w14:paraId="134BCD7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5E1551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5),</w:t>
      </w:r>
    </w:p>
    <w:p w14:paraId="72DADE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</w:t>
      </w:r>
      <w:proofErr w:type="spellStart"/>
      <w:r w:rsidRPr="001C2923">
        <w:rPr>
          <w:rFonts w:ascii="Courier New" w:hAnsi="Courier New" w:cs="Courier New"/>
          <w:sz w:val="21"/>
        </w:rPr>
        <w:t>pk_Class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1A968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19DE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5A840C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ON DELETE CASCADE,</w:t>
      </w:r>
    </w:p>
    <w:p w14:paraId="16D5CC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CONSTRAINT </w:t>
      </w:r>
      <w:proofErr w:type="spellStart"/>
      <w:r w:rsidRPr="001C2923">
        <w:rPr>
          <w:rFonts w:ascii="Courier New" w:hAnsi="Courier New" w:cs="Courier New"/>
          <w:sz w:val="21"/>
        </w:rPr>
        <w:t>fk_Sched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1FF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    REFERENCES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1C5FEC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    ON DELETE CASCADE,</w:t>
      </w:r>
    </w:p>
    <w:p w14:paraId="270EBF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6    CONSTRAINT </w:t>
      </w:r>
      <w:proofErr w:type="spellStart"/>
      <w:r w:rsidRPr="001C2923">
        <w:rPr>
          <w:rFonts w:ascii="Courier New" w:hAnsi="Courier New" w:cs="Courier New"/>
          <w:sz w:val="21"/>
        </w:rPr>
        <w:t>f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D8CD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7      REFERENCES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4750E34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8      ON DELETE CASCADE</w:t>
      </w:r>
    </w:p>
    <w:p w14:paraId="052BAF6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9  );</w:t>
      </w:r>
    </w:p>
    <w:p w14:paraId="77F4B4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AB07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created.</w:t>
      </w:r>
    </w:p>
    <w:p w14:paraId="193C17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15DBBE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FD6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BE4C5D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Null?    Type           </w:t>
      </w:r>
    </w:p>
    <w:p w14:paraId="7286E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 -------- -------------- </w:t>
      </w:r>
    </w:p>
    <w:p w14:paraId="3D0A32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NOT NULL NUMBER(38)     </w:t>
      </w:r>
    </w:p>
    <w:p w14:paraId="4B3260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NOT NULL NUMBER(38)     </w:t>
      </w:r>
    </w:p>
    <w:p w14:paraId="66B95F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NOT NULL NUMBER(38)     </w:t>
      </w:r>
    </w:p>
    <w:p w14:paraId="707EC03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NOTES          VARCHAR2(1000) </w:t>
      </w:r>
    </w:p>
    <w:p w14:paraId="49A00A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ROOM           VARCHAR2(5)    </w:t>
      </w:r>
    </w:p>
    <w:p w14:paraId="1BB7A7B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FA970A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5426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</w:p>
    <w:p w14:paraId="01565A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8C9F5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6EC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501233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54413A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5),</w:t>
      </w:r>
    </w:p>
    <w:p w14:paraId="7FB2065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CONSTRAINT </w:t>
      </w:r>
      <w:proofErr w:type="spellStart"/>
      <w:r w:rsidRPr="001C2923">
        <w:rPr>
          <w:rFonts w:ascii="Courier New" w:hAnsi="Courier New" w:cs="Courier New"/>
          <w:sz w:val="21"/>
        </w:rPr>
        <w:t>pk_StudentSignup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6BAA25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</w:t>
      </w:r>
      <w:proofErr w:type="spellStart"/>
      <w:r w:rsidRPr="001C2923">
        <w:rPr>
          <w:rFonts w:ascii="Courier New" w:hAnsi="Courier New" w:cs="Courier New"/>
          <w:sz w:val="21"/>
        </w:rPr>
        <w:t>f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965D1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  REFERENCES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522F067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  ON DELETE CASCADE,</w:t>
      </w:r>
    </w:p>
    <w:p w14:paraId="7118888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</w:t>
      </w:r>
      <w:proofErr w:type="spellStart"/>
      <w:r w:rsidRPr="001C2923">
        <w:rPr>
          <w:rFonts w:ascii="Courier New" w:hAnsi="Courier New" w:cs="Courier New"/>
          <w:sz w:val="21"/>
        </w:rPr>
        <w:t>fk_S_Instr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539A5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87CF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ON DELETE CASCADE</w:t>
      </w:r>
    </w:p>
    <w:p w14:paraId="38432C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);</w:t>
      </w:r>
    </w:p>
    <w:p w14:paraId="0413B8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9771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created.</w:t>
      </w:r>
    </w:p>
    <w:p w14:paraId="63D74F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603E3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indexes on foreign keys*/</w:t>
      </w:r>
    </w:p>
    <w:p w14:paraId="6E454E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E0D0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List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129A56D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6035BE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LIST_INDEX created.</w:t>
      </w:r>
    </w:p>
    <w:p w14:paraId="09E8FA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9D024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243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6260C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ADMIN_INDEX created.</w:t>
      </w:r>
    </w:p>
    <w:p w14:paraId="7D284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979F5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0CC9AF1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4EEC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INDEX created.</w:t>
      </w:r>
    </w:p>
    <w:p w14:paraId="5ECC5C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FA17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777B0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B8DE1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ADMIN_INDEX created.</w:t>
      </w:r>
    </w:p>
    <w:p w14:paraId="662D0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90E8E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6E8CF3D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730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CLASS_INDEX created.</w:t>
      </w:r>
    </w:p>
    <w:p w14:paraId="484F76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B6FAA3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lassSched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E282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B1BBF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LASSSCHED_INDEX created.</w:t>
      </w:r>
    </w:p>
    <w:p w14:paraId="76854A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17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3F85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CF29F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CLASS_INDEX created.</w:t>
      </w:r>
    </w:p>
    <w:p w14:paraId="52E67C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F53B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tudent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9E9A5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80E3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TUDENT_STUDENTSIGNUP_INDEX created.</w:t>
      </w:r>
    </w:p>
    <w:p w14:paraId="529403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46F26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3CF2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76D3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STUDENTSIGNUP_INDEX created.</w:t>
      </w:r>
    </w:p>
    <w:p w14:paraId="32A3BA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E3346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ched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0182C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A60AF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CHED_STUDENTSIGNUP_INDEX created.</w:t>
      </w:r>
    </w:p>
    <w:p w14:paraId="4A40253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9E161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585C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rigger */</w:t>
      </w:r>
    </w:p>
    <w:p w14:paraId="36E52E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/*This trigger will display a message when a row is added 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*/</w:t>
      </w:r>
    </w:p>
    <w:p w14:paraId="112671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OR REPLACE TRIGGER </w:t>
      </w:r>
      <w:proofErr w:type="spellStart"/>
      <w:r w:rsidRPr="001C2923">
        <w:rPr>
          <w:rFonts w:ascii="Courier New" w:hAnsi="Courier New" w:cs="Courier New"/>
          <w:sz w:val="21"/>
        </w:rPr>
        <w:t>SchedClass_Trigger</w:t>
      </w:r>
      <w:proofErr w:type="spellEnd"/>
      <w:r w:rsidRPr="001C2923">
        <w:rPr>
          <w:rFonts w:ascii="Courier New" w:hAnsi="Courier New" w:cs="Courier New"/>
          <w:sz w:val="21"/>
        </w:rPr>
        <w:t xml:space="preserve"> AFTER INSERT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0ACD4A7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FOR EACH ROW</w:t>
      </w:r>
    </w:p>
    <w:p w14:paraId="00AD5E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  BEGIN</w:t>
      </w:r>
    </w:p>
    <w:p w14:paraId="160802A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    </w:t>
      </w:r>
      <w:proofErr w:type="spellStart"/>
      <w:r w:rsidRPr="001C2923">
        <w:rPr>
          <w:rFonts w:ascii="Courier New" w:hAnsi="Courier New" w:cs="Courier New"/>
          <w:sz w:val="21"/>
        </w:rPr>
        <w:t>dbms_output.put_line</w:t>
      </w:r>
      <w:proofErr w:type="spellEnd"/>
      <w:r w:rsidRPr="001C2923">
        <w:rPr>
          <w:rFonts w:ascii="Courier New" w:hAnsi="Courier New" w:cs="Courier New"/>
          <w:sz w:val="21"/>
        </w:rPr>
        <w:t xml:space="preserve"> ('A class has been added!!');</w:t>
      </w:r>
    </w:p>
    <w:p w14:paraId="4C5B51A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  END;</w:t>
      </w:r>
    </w:p>
    <w:p w14:paraId="66578E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/</w:t>
      </w:r>
    </w:p>
    <w:p w14:paraId="47FBFF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928D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rigger SCHEDCLASS_TRIGGER compiled</w:t>
      </w:r>
    </w:p>
    <w:p w14:paraId="765DBCD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52231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sequence*/</w:t>
      </w:r>
    </w:p>
    <w:p w14:paraId="0BDAEAF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874CE4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</w:p>
    <w:p w14:paraId="6419B3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490B53C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52994A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D03CA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created.</w:t>
      </w:r>
    </w:p>
    <w:p w14:paraId="18B3C7C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4041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C5F892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</w:p>
    <w:p w14:paraId="281D33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35EAD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22543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93B92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created.</w:t>
      </w:r>
    </w:p>
    <w:p w14:paraId="203352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E0B0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5E37D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</w:p>
    <w:p w14:paraId="234700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75ECA75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2DD96F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9F474A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created.</w:t>
      </w:r>
    </w:p>
    <w:p w14:paraId="122B90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4B69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41A84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</w:p>
    <w:p w14:paraId="685AF7A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4DB75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72383D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AE9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created.</w:t>
      </w:r>
    </w:p>
    <w:p w14:paraId="3BF7F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3EAC99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14396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</w:p>
    <w:p w14:paraId="28EF53E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073940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D0182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E0641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created.</w:t>
      </w:r>
    </w:p>
    <w:p w14:paraId="010558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5242B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7B7626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</w:p>
    <w:p w14:paraId="714797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628495E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376AD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D8F3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created.</w:t>
      </w:r>
    </w:p>
    <w:p w14:paraId="190A9B1F" w14:textId="0DA78CFA" w:rsidR="008F28AB" w:rsidRDefault="008F28AB" w:rsidP="00BE71FE">
      <w:pPr>
        <w:ind w:firstLine="0"/>
      </w:pPr>
    </w:p>
    <w:p w14:paraId="5FADF201" w14:textId="1C359488" w:rsidR="008F28AB" w:rsidRDefault="008F28AB" w:rsidP="008F28AB">
      <w:pPr>
        <w:pStyle w:val="Heading2"/>
      </w:pPr>
      <w:bookmarkStart w:id="17" w:name="_Toc526670344"/>
      <w:r>
        <w:t>DML</w:t>
      </w:r>
      <w:bookmarkEnd w:id="17"/>
    </w:p>
    <w:p w14:paraId="7E9235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A2E19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Insert 10 or more rows into each table */</w:t>
      </w:r>
    </w:p>
    <w:p w14:paraId="659DE7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5BEB8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0C776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F074F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omputer Science Section', '11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Computer</w:t>
      </w:r>
      <w:proofErr w:type="spellEnd"/>
      <w:r w:rsidRPr="001C2923">
        <w:rPr>
          <w:rFonts w:ascii="Courier New" w:hAnsi="Courier New" w:cs="Courier New"/>
          <w:sz w:val="21"/>
        </w:rPr>
        <w:t xml:space="preserve"> Science','31088');</w:t>
      </w:r>
    </w:p>
    <w:p w14:paraId="06703F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B4C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5AB403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7099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6D37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rt Section', '111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rt','31088');</w:t>
      </w:r>
    </w:p>
    <w:p w14:paraId="091F63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49B9D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B6C3E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AC9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25165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ircraft Section', '112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ircraft','31088');</w:t>
      </w:r>
    </w:p>
    <w:p w14:paraId="27AC6C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D1E2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DE63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514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810D1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Robotic Section', '113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Robotics','31088');</w:t>
      </w:r>
    </w:p>
    <w:p w14:paraId="183032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0450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C7E54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80D6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B14F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Database Section', '114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Database</w:t>
      </w:r>
      <w:proofErr w:type="spellEnd"/>
      <w:r w:rsidRPr="001C2923">
        <w:rPr>
          <w:rFonts w:ascii="Courier New" w:hAnsi="Courier New" w:cs="Courier New"/>
          <w:sz w:val="21"/>
        </w:rPr>
        <w:t xml:space="preserve"> Technology','31088');</w:t>
      </w:r>
    </w:p>
    <w:p w14:paraId="6F5235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E48D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03C2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522A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2F447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English Section', '115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Engl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086262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16B5C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B9B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3F09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5D8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Physics Section', '116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Physics','31088');</w:t>
      </w:r>
    </w:p>
    <w:p w14:paraId="4EA310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B613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42A01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8064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A8B1D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hemistry Section', '117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Chemistry','31088');</w:t>
      </w:r>
    </w:p>
    <w:p w14:paraId="55F16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B7A4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533E5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FFA7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C59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nish Section', '118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n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7C31EF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C43D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7925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BAA42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DC2CC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utomotive Section', '119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Automotive</w:t>
      </w:r>
      <w:proofErr w:type="spellEnd"/>
      <w:r w:rsidRPr="001C2923">
        <w:rPr>
          <w:rFonts w:ascii="Courier New" w:hAnsi="Courier New" w:cs="Courier New"/>
          <w:sz w:val="21"/>
        </w:rPr>
        <w:t xml:space="preserve"> Mechanics','31088');</w:t>
      </w:r>
    </w:p>
    <w:p w14:paraId="552D1F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26DD6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1080F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42019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8437D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ce Travel Section', '12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ce</w:t>
      </w:r>
      <w:proofErr w:type="spellEnd"/>
      <w:r w:rsidRPr="001C2923">
        <w:rPr>
          <w:rFonts w:ascii="Courier New" w:hAnsi="Courier New" w:cs="Courier New"/>
          <w:sz w:val="21"/>
        </w:rPr>
        <w:t xml:space="preserve"> Travel','31088');</w:t>
      </w:r>
    </w:p>
    <w:p w14:paraId="403A54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8CE8AF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B53E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2DA2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CD7A2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4D43F2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4D868C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C3882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4C0F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00287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71D5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1BC746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E113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3C538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08AC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7D827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6A704CF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4583A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2D9B6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531A1D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C19D6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264E4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6A51B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DCEB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DD1A7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23581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</w:t>
      </w:r>
      <w:proofErr w:type="spellStart"/>
      <w:r w:rsidRPr="001C2923">
        <w:rPr>
          <w:rFonts w:ascii="Courier New" w:hAnsi="Courier New" w:cs="Courier New"/>
          <w:sz w:val="21"/>
        </w:rPr>
        <w:t>Bargueno</w:t>
      </w:r>
      <w:proofErr w:type="spellEnd"/>
      <w:r w:rsidRPr="001C2923">
        <w:rPr>
          <w:rFonts w:ascii="Courier New" w:hAnsi="Courier New" w:cs="Courier New"/>
          <w:sz w:val="21"/>
        </w:rPr>
        <w:t>',      'Patricia',  '31004');</w:t>
      </w:r>
    </w:p>
    <w:p w14:paraId="59F7E2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5A893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F2989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96BB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AFB0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2B025B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6E206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FDE0A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43C1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65DA94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223323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EEDFC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EB26A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36F4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93FEA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41DCF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6A94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61CA2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397C7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CB02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572921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FC1E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625BF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13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DDE9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4F6255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77C8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0417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D550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73DC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74EF1C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209C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2204CF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C347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2FC8F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E0961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','222-333-3434',       'Gilbert',   'Sarah',      '31005');</w:t>
      </w:r>
    </w:p>
    <w:p w14:paraId="68F07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3A8C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2ECFC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67F2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BA9D8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2','222-333-3435',         'Myers',   'James',      '31005');</w:t>
      </w:r>
    </w:p>
    <w:p w14:paraId="4DEE5F0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CC058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A0B23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2BF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5EBC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3','222-333-3436',          'Howard',     'Rico',      '31005');</w:t>
      </w:r>
    </w:p>
    <w:p w14:paraId="6071CC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D028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C08F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A57BA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A9F6F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4','222-333-3437',          'Bush',   'Donald',      '31005');</w:t>
      </w:r>
    </w:p>
    <w:p w14:paraId="7D73A9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3E9D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23539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974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D1C96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5','222-333-3438',          'Simmons',      'Bill',  '31005');</w:t>
      </w:r>
    </w:p>
    <w:p w14:paraId="0CBA5C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8E66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0E4B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D693A2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E8BF9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6','222-333-3439',          'Aultman',     'Richard',      '31005');</w:t>
      </w:r>
    </w:p>
    <w:p w14:paraId="540ABA0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A8F84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EA23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677F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89577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7','222-333-3440',          'Ruger',    'Victoria',     '31005');</w:t>
      </w:r>
    </w:p>
    <w:p w14:paraId="69118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E805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318C39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151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8412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8','222-333-3441',          'Thomas',    'Melissa',      '31005');</w:t>
      </w:r>
    </w:p>
    <w:p w14:paraId="21BEA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B6FC12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9510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E03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388E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9','222-333-3442',          '</w:t>
      </w:r>
      <w:proofErr w:type="spellStart"/>
      <w:r w:rsidRPr="001C2923">
        <w:rPr>
          <w:rFonts w:ascii="Courier New" w:hAnsi="Courier New" w:cs="Courier New"/>
          <w:sz w:val="21"/>
        </w:rPr>
        <w:t>Synder</w:t>
      </w:r>
      <w:proofErr w:type="spellEnd"/>
      <w:r w:rsidRPr="001C2923">
        <w:rPr>
          <w:rFonts w:ascii="Courier New" w:hAnsi="Courier New" w:cs="Courier New"/>
          <w:sz w:val="21"/>
        </w:rPr>
        <w:t>',     'Jennifer',     '31005');</w:t>
      </w:r>
    </w:p>
    <w:p w14:paraId="31D2B5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79EE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C9F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308E3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70D5B4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0','222-333-3443',         'Baker',    'Elizabeth',      '31005');</w:t>
      </w:r>
    </w:p>
    <w:p w14:paraId="7672A2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6D8C8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58833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971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1FCCE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1','222-333-3444',         'Pines',    'Matt',      '31005');</w:t>
      </w:r>
    </w:p>
    <w:p w14:paraId="2A9C2D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7A01D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5D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0C671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FC8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E824A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761DC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4B79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3A7D9C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DBF9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50371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2D9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2491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8F55D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16D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067B63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5C5E2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8C3B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55C23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6F27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5E03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C6CC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980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</w:t>
      </w:r>
      <w:proofErr w:type="spellStart"/>
      <w:r w:rsidRPr="001C2923">
        <w:rPr>
          <w:rFonts w:ascii="Courier New" w:hAnsi="Courier New" w:cs="Courier New"/>
          <w:sz w:val="21"/>
        </w:rPr>
        <w:t>Monteor</w:t>
      </w:r>
      <w:proofErr w:type="spellEnd"/>
      <w:r w:rsidRPr="001C2923">
        <w:rPr>
          <w:rFonts w:ascii="Courier New" w:hAnsi="Courier New" w:cs="Courier New"/>
          <w:sz w:val="21"/>
        </w:rPr>
        <w:t>',   'Jim',      '31003');</w:t>
      </w:r>
    </w:p>
    <w:p w14:paraId="37D3F6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A07C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CB6A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D02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7463B9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4C6863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C3AA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7875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3661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40A7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3C78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FB010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06A27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384E06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A274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526EDB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D8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81D1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83EE9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09B24E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5AE46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C34F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DBD95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0DA9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3E1F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7A5CA8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B7820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03DA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EF9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6D879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69B1B1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D764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0DF5E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3B42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723A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4946CD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4D1B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1EF3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69E1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BED07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4D1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omputer Science',1,             'Intro to Computer Science','3',          '1');</w:t>
      </w:r>
    </w:p>
    <w:p w14:paraId="3B88695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3D35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63B1B2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48CF6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ECF6A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rt',2,              'Intro to Art','3',          '2');</w:t>
      </w:r>
    </w:p>
    <w:p w14:paraId="364823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928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7B8B0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4AAC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C866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ircraft mechanics',3,              'Intro to Aircraft mechanics','3',          '3');</w:t>
      </w:r>
    </w:p>
    <w:p w14:paraId="3D0C0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0DC52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65F0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C7D39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10C01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Robotics',4,            'Intro to Robotics','3',          '4');</w:t>
      </w:r>
    </w:p>
    <w:p w14:paraId="749D6C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66AC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86827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C5DE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80039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Databases',5,                  'Intro to Databases','3',          '5');</w:t>
      </w:r>
    </w:p>
    <w:p w14:paraId="3B9B9F3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37FC1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ACEC2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0A0D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1A9AB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English',6,             'Advanced English','3',          '6');</w:t>
      </w:r>
    </w:p>
    <w:p w14:paraId="5530D9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E2235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759B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CAF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85363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Physics',7,              'Intro to Physics','3',          '7');</w:t>
      </w:r>
    </w:p>
    <w:p w14:paraId="522240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70F6C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C6D8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768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1B8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hemistry',8,              'Intro to Chemistry','3',          '8');</w:t>
      </w:r>
    </w:p>
    <w:p w14:paraId="54EE0C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B747C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DB341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6A54C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4280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Spanish',9,              'Intro to Spanish','3',          '9');</w:t>
      </w:r>
    </w:p>
    <w:p w14:paraId="4E5128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1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C4731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413F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2EF8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utomotive mechanics Intro',10,               'Automotive mechanics Intro','3',          '10');</w:t>
      </w:r>
    </w:p>
    <w:p w14:paraId="710809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5B94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4E15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E91DD4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E2493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Robotics',11,               'Advanced Robotics','6',          '4');</w:t>
      </w:r>
    </w:p>
    <w:p w14:paraId="601F1F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F5AF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4B39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357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C974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D599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547D9C9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ED2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13494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9400B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9135F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74AFD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2F23F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28CE5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24AB3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6C50B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05F32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162D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0DA0A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C3C2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095D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E56B4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F6205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87EBE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7166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6E044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3A6876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A49C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2456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084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2ED0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100FC6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3AB9D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F7C9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FEC3C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E26C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hur-Fri','1300-1500','Oct. 18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4D67A9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ED1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1A8B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5852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6638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23E66C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CF76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701C2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9626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05CBE3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at</w:t>
      </w:r>
      <w:proofErr w:type="spellEnd"/>
      <w:r w:rsidRPr="001C2923">
        <w:rPr>
          <w:rFonts w:ascii="Courier New" w:hAnsi="Courier New" w:cs="Courier New"/>
          <w:sz w:val="21"/>
        </w:rPr>
        <w:t>',     '0900-1100','Oct. 20th',   'Weekend Schedule');</w:t>
      </w:r>
    </w:p>
    <w:p w14:paraId="40FA92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DE9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743B0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C6ED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8764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un</w:t>
      </w:r>
      <w:proofErr w:type="spellEnd"/>
      <w:r w:rsidRPr="001C2923">
        <w:rPr>
          <w:rFonts w:ascii="Courier New" w:hAnsi="Courier New" w:cs="Courier New"/>
          <w:sz w:val="21"/>
        </w:rPr>
        <w:t>',     '0900-1100','Oct. 21st',   'Weekend Schedule');</w:t>
      </w:r>
    </w:p>
    <w:p w14:paraId="4119C1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1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B3DDA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F7EFE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8BB66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5196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1',       '1',        'Computer one </w:t>
      </w:r>
      <w:proofErr w:type="spellStart"/>
      <w:r w:rsidRPr="001C2923">
        <w:rPr>
          <w:rFonts w:ascii="Courier New" w:hAnsi="Courier New" w:cs="Courier New"/>
          <w:sz w:val="21"/>
        </w:rPr>
        <w:t>broke','A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D09B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DC4B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952D0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30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94A90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2',       '2',       '2',        'Room </w:t>
      </w:r>
      <w:proofErr w:type="spellStart"/>
      <w:r w:rsidRPr="001C2923">
        <w:rPr>
          <w:rFonts w:ascii="Courier New" w:hAnsi="Courier New" w:cs="Courier New"/>
          <w:sz w:val="21"/>
        </w:rPr>
        <w:t>Ready','B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C9351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A9C4D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DAB6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B49B7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2BD7F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3',       '3',       '3',        'Instructor Chair </w:t>
      </w:r>
      <w:proofErr w:type="spellStart"/>
      <w:r w:rsidRPr="001C2923">
        <w:rPr>
          <w:rFonts w:ascii="Courier New" w:hAnsi="Courier New" w:cs="Courier New"/>
          <w:sz w:val="21"/>
        </w:rPr>
        <w:t>broke','C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AC1AB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2DD9A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85BF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048AC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4BBA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4',       '4',       '4',        'A/C not </w:t>
      </w:r>
      <w:proofErr w:type="spellStart"/>
      <w:r w:rsidRPr="001C2923">
        <w:rPr>
          <w:rFonts w:ascii="Courier New" w:hAnsi="Courier New" w:cs="Courier New"/>
          <w:sz w:val="21"/>
        </w:rPr>
        <w:t>working','D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137BC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236E8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7097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7F81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8BCE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5',       '5',       '5',        'Computer two </w:t>
      </w:r>
      <w:proofErr w:type="spellStart"/>
      <w:r w:rsidRPr="001C2923">
        <w:rPr>
          <w:rFonts w:ascii="Courier New" w:hAnsi="Courier New" w:cs="Courier New"/>
          <w:sz w:val="21"/>
        </w:rPr>
        <w:t>broke','E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18C494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E51EB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9D7084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644F9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4D897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6',       '6',       '6',        'No </w:t>
      </w:r>
      <w:proofErr w:type="spellStart"/>
      <w:r w:rsidRPr="001C2923">
        <w:rPr>
          <w:rFonts w:ascii="Courier New" w:hAnsi="Courier New" w:cs="Courier New"/>
          <w:sz w:val="21"/>
        </w:rPr>
        <w:t>whiteboard','F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19EF2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D6274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E73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22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AA17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7',       '7',       '7',        'station 3 missing </w:t>
      </w:r>
      <w:proofErr w:type="spellStart"/>
      <w:r w:rsidRPr="001C2923">
        <w:rPr>
          <w:rFonts w:ascii="Courier New" w:hAnsi="Courier New" w:cs="Courier New"/>
          <w:sz w:val="21"/>
        </w:rPr>
        <w:t>keyboard','G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462CC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D3B339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3360C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B8B82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19E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8',       '8',       '8',        'Room </w:t>
      </w:r>
      <w:proofErr w:type="spellStart"/>
      <w:r w:rsidRPr="001C2923">
        <w:rPr>
          <w:rFonts w:ascii="Courier New" w:hAnsi="Courier New" w:cs="Courier New"/>
          <w:sz w:val="21"/>
        </w:rPr>
        <w:t>Ready','H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5E83C9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6A9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7C18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5D4D9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9F12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9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I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E99EA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65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C35623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7059E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D928FD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10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2AA54D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A2AC2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5B37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BA6CF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7F439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9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F60B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307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2B9EA8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1C7E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7E9FD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8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X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9C6DA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B5FB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8267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BA9C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0EDF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2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Z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18969C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5081B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31BE4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0D114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05D7B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D6A4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604AF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662853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1BF0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D5BF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61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0A571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5FDDA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A1768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B4D50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01A97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7458F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02A077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1BF9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BBC3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97F78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A40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415826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B982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BDA8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F5F04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,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40F62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7D479E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97AA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87B13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96A4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23766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226C88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C4E5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9483D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9267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B8F2F2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0F10DA8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9BB5C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99A8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D70D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61C7D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E01F5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266F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A009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8E2A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7FBBD0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0F90E2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4B8B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1232E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DAB3E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D779C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40B84A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90A2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509BB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6A7C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D2FAAA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08B1CA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7BA9B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E6D9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3FB0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956621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commit;</w:t>
      </w:r>
    </w:p>
    <w:p w14:paraId="11FF2C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69A9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Commit complete.</w:t>
      </w:r>
    </w:p>
    <w:p w14:paraId="41AAA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E5B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ACF5C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01649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209C4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BCC55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90B4C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76844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ABDB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C0323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F7CA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C778F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C2E86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D5B86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10A30635" w14:textId="01CE6128" w:rsidR="00F76FEC" w:rsidRDefault="00F76FEC" w:rsidP="00F76FEC">
      <w:pPr>
        <w:pStyle w:val="PlainText"/>
        <w:rPr>
          <w:rFonts w:ascii="Courier New" w:hAnsi="Courier New" w:cs="Courier New"/>
          <w:sz w:val="21"/>
        </w:rPr>
      </w:pPr>
    </w:p>
    <w:p w14:paraId="5DABED97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7C690B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Verify that each table has 10 or more rows of data */</w:t>
      </w:r>
    </w:p>
    <w:p w14:paraId="07A9EA8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C966202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A494F7" w14:textId="77777777" w:rsidR="000B5454" w:rsidRDefault="000B5454" w:rsidP="000B5454">
      <w:pPr>
        <w:pStyle w:val="PlainText"/>
        <w:keepNext/>
      </w:pPr>
      <w:r>
        <w:rPr>
          <w:rFonts w:ascii="Courier New" w:hAnsi="Courier New" w:cs="Courier New"/>
          <w:noProof/>
          <w:sz w:val="21"/>
        </w:rPr>
        <w:lastRenderedPageBreak/>
        <w:drawing>
          <wp:inline distT="0" distB="0" distL="0" distR="0" wp14:anchorId="49AAF489" wp14:editId="2E2CCFFB">
            <wp:extent cx="5943600" cy="2124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1E6B0" w14:textId="26C80AC9" w:rsidR="000B5454" w:rsidRDefault="000B5454" w:rsidP="000B5454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4</w:t>
      </w:r>
      <w:r w:rsidR="00810B95">
        <w:rPr>
          <w:noProof/>
        </w:rPr>
        <w:fldChar w:fldCharType="end"/>
      </w:r>
      <w:r>
        <w:t>. Graphical representation of Section Info SELECT.</w:t>
      </w:r>
    </w:p>
    <w:p w14:paraId="4B620AE1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B48335B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</w:p>
    <w:p w14:paraId="6BE6E6D3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7954CAA" w14:textId="77777777" w:rsidR="003F068A" w:rsidRDefault="003F068A" w:rsidP="003F068A">
      <w:pPr>
        <w:keepNext/>
        <w:ind w:firstLine="0"/>
      </w:pPr>
      <w:r>
        <w:rPr>
          <w:noProof/>
        </w:rPr>
        <w:drawing>
          <wp:inline distT="0" distB="0" distL="0" distR="0" wp14:anchorId="6BAA3028" wp14:editId="38DC9C76">
            <wp:extent cx="5943600" cy="20840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EEF6" w14:textId="773EED61" w:rsidR="00B32999" w:rsidRDefault="003F068A" w:rsidP="003F068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5</w:t>
      </w:r>
      <w:r w:rsidR="00810B95">
        <w:rPr>
          <w:noProof/>
        </w:rPr>
        <w:fldChar w:fldCharType="end"/>
      </w:r>
      <w:r w:rsidR="00923DB2">
        <w:t>. Graphical representation of Instructor List SELECT.</w:t>
      </w:r>
    </w:p>
    <w:p w14:paraId="04C36C0B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58149C5D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</w:p>
    <w:p w14:paraId="29BF88BC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2845095" w14:textId="77777777" w:rsidR="004403D1" w:rsidRDefault="00875F3A" w:rsidP="004403D1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6B36B6D" wp14:editId="04E8AC01">
            <wp:extent cx="5943600" cy="2077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5F8F" w14:textId="52E6BEE4" w:rsidR="004F2D55" w:rsidRDefault="004403D1" w:rsidP="004403D1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6</w:t>
      </w:r>
      <w:r w:rsidR="00810B95">
        <w:rPr>
          <w:noProof/>
        </w:rPr>
        <w:fldChar w:fldCharType="end"/>
      </w:r>
      <w:r>
        <w:t>. Graphical representation of Admin List SELECT.</w:t>
      </w:r>
    </w:p>
    <w:p w14:paraId="2692B6AE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6576F06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</w:p>
    <w:p w14:paraId="1EF0717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2D13E70" w14:textId="77777777" w:rsidR="008D29F2" w:rsidRDefault="008D29F2" w:rsidP="008D29F2">
      <w:pPr>
        <w:keepNext/>
        <w:ind w:firstLine="0"/>
      </w:pPr>
      <w:r>
        <w:rPr>
          <w:noProof/>
        </w:rPr>
        <w:drawing>
          <wp:inline distT="0" distB="0" distL="0" distR="0" wp14:anchorId="446B0FF3" wp14:editId="111709BE">
            <wp:extent cx="5943600" cy="21577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4B23" w14:textId="0373955E" w:rsidR="004403D1" w:rsidRPr="004403D1" w:rsidRDefault="008D29F2" w:rsidP="008D29F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7</w:t>
      </w:r>
      <w:r w:rsidR="00810B95">
        <w:rPr>
          <w:noProof/>
        </w:rPr>
        <w:fldChar w:fldCharType="end"/>
      </w:r>
      <w:r>
        <w:t>. Graphical representation of Student List SELECT.</w:t>
      </w:r>
    </w:p>
    <w:p w14:paraId="23B5D29F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115DF342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</w:p>
    <w:p w14:paraId="5C49E81E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D785594" w14:textId="77777777" w:rsidR="00B4475A" w:rsidRDefault="00B4475A" w:rsidP="00B4475A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4C799E06" wp14:editId="3B80D593">
            <wp:extent cx="5943600" cy="1887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881F" w14:textId="7D8599A5" w:rsidR="00B32999" w:rsidRDefault="00B4475A" w:rsidP="00B4475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8</w:t>
      </w:r>
      <w:r w:rsidR="00810B95">
        <w:rPr>
          <w:noProof/>
        </w:rPr>
        <w:fldChar w:fldCharType="end"/>
      </w:r>
      <w:r>
        <w:t>. Graphical representation of Course List SELECT.</w:t>
      </w:r>
    </w:p>
    <w:p w14:paraId="18FC7872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28A574E6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</w:p>
    <w:p w14:paraId="6E8259F8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DAFE3CC" w14:textId="77777777" w:rsidR="00C07859" w:rsidRDefault="00C07859" w:rsidP="00C07859">
      <w:pPr>
        <w:keepNext/>
        <w:ind w:firstLine="0"/>
      </w:pPr>
      <w:r>
        <w:rPr>
          <w:noProof/>
        </w:rPr>
        <w:drawing>
          <wp:inline distT="0" distB="0" distL="0" distR="0" wp14:anchorId="3194C45D" wp14:editId="77C0D693">
            <wp:extent cx="5943600" cy="2103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ure 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5EC3" w14:textId="1ABBEF0A" w:rsidR="00B4475A" w:rsidRDefault="00C07859" w:rsidP="00C07859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9</w:t>
      </w:r>
      <w:r w:rsidR="00810B95">
        <w:rPr>
          <w:noProof/>
        </w:rPr>
        <w:fldChar w:fldCharType="end"/>
      </w:r>
      <w:r>
        <w:t>. Graphical representation of Class Schedule SELECT.</w:t>
      </w:r>
    </w:p>
    <w:p w14:paraId="79EC60F4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0 rows selected. </w:t>
      </w:r>
    </w:p>
    <w:p w14:paraId="7C5056D7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</w:p>
    <w:p w14:paraId="31206D05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553291B" w14:textId="77777777" w:rsidR="00B01568" w:rsidRDefault="00B01568" w:rsidP="00B01568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4A9D3E4" wp14:editId="6D82F5C9">
            <wp:extent cx="5277587" cy="279121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e 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68FE" w14:textId="14BBA6CC" w:rsidR="00C07859" w:rsidRDefault="00B01568" w:rsidP="00B0156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0</w:t>
      </w:r>
      <w:r w:rsidR="00810B95">
        <w:rPr>
          <w:noProof/>
        </w:rPr>
        <w:fldChar w:fldCharType="end"/>
      </w:r>
      <w:r>
        <w:t>. Graphical representation of Instructor Classes SELECT.</w:t>
      </w:r>
    </w:p>
    <w:p w14:paraId="0FB53CE5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3 rows selected. </w:t>
      </w:r>
    </w:p>
    <w:p w14:paraId="36EDE892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</w:p>
    <w:p w14:paraId="5FFFF889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CC367E" w14:textId="77777777" w:rsidR="002A178F" w:rsidRDefault="002A178F" w:rsidP="002A178F">
      <w:pPr>
        <w:keepNext/>
        <w:ind w:firstLine="0"/>
      </w:pPr>
      <w:r>
        <w:rPr>
          <w:noProof/>
        </w:rPr>
        <w:drawing>
          <wp:inline distT="0" distB="0" distL="0" distR="0" wp14:anchorId="5CBCD616" wp14:editId="032BDB1C">
            <wp:extent cx="3677163" cy="239110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1628" w14:textId="0DE5A08C" w:rsidR="00B01568" w:rsidRDefault="002A178F" w:rsidP="002A178F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>
        <w:rPr>
          <w:noProof/>
        </w:rPr>
        <w:t>11</w:t>
      </w:r>
      <w:r w:rsidR="00810B95">
        <w:rPr>
          <w:noProof/>
        </w:rPr>
        <w:fldChar w:fldCharType="end"/>
      </w:r>
      <w:r>
        <w:t>. Graphical representation of Student Class Signup SELECT.</w:t>
      </w:r>
    </w:p>
    <w:p w14:paraId="75B31251" w14:textId="1631C8C5" w:rsidR="00E33A70" w:rsidRDefault="00E33A70" w:rsidP="00E33A70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EEFF20E" w14:textId="77777777" w:rsidR="00E33A70" w:rsidRPr="001C2923" w:rsidRDefault="00E33A70" w:rsidP="00E33A70">
      <w:pPr>
        <w:pStyle w:val="PlainText"/>
        <w:rPr>
          <w:rFonts w:ascii="Courier New" w:hAnsi="Courier New" w:cs="Courier New"/>
          <w:sz w:val="21"/>
        </w:rPr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8" w:name="_Toc526670345"/>
      <w:r>
        <w:rPr>
          <w:rFonts w:ascii="Times New Roman" w:hAnsi="Times New Roman" w:cs="Times New Roman"/>
        </w:rPr>
        <w:t>Security</w:t>
      </w:r>
      <w:bookmarkEnd w:id="18"/>
    </w:p>
    <w:p w14:paraId="3AB9D3D8" w14:textId="50B98FE0" w:rsidR="00B4202E" w:rsidRPr="00B4202E" w:rsidRDefault="00B4202E" w:rsidP="00B4202E">
      <w:pPr>
        <w:pStyle w:val="Heading2"/>
      </w:pPr>
      <w:bookmarkStart w:id="19" w:name="_Toc526670346"/>
      <w:r>
        <w:t>Policies</w:t>
      </w:r>
      <w:bookmarkEnd w:id="19"/>
    </w:p>
    <w:p w14:paraId="3206D5A1" w14:textId="1DB81517" w:rsidR="00B4202E" w:rsidRDefault="00A70B9A" w:rsidP="00B4202E">
      <w:r>
        <w:t>Security policies are a subset of the security plan, defined in a previous section, and provide</w:t>
      </w:r>
      <w:r w:rsidR="00BE22B9">
        <w:t xml:space="preserve"> more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3A0DD97D" w14:textId="1EF997F5" w:rsidR="00E258AC" w:rsidRDefault="00E258AC" w:rsidP="00B4202E"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17EF98C8" w:rsidR="0064001F" w:rsidRDefault="002F5632" w:rsidP="00974F23">
      <w:bookmarkStart w:id="20" w:name="_Toc526670347"/>
      <w:r w:rsidRPr="002F5632">
        <w:rPr>
          <w:rStyle w:val="Heading3Char"/>
        </w:rPr>
        <w:t>Password Policy.</w:t>
      </w:r>
      <w:bookmarkEnd w:id="20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08037D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1" w:name="_Toc526670348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1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2" w:name="_Toc526670349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2"/>
      <w:r w:rsidR="00802F87">
        <w:t xml:space="preserve"> </w:t>
      </w:r>
      <w:r w:rsidR="00CD2477">
        <w:t xml:space="preserve">The </w:t>
      </w:r>
      <w:proofErr w:type="spellStart"/>
      <w:r w:rsidR="00CD2477">
        <w:t>admin_role</w:t>
      </w:r>
      <w:proofErr w:type="spellEnd"/>
      <w:r w:rsidR="00CD2477">
        <w:t xml:space="preserve"> will be assigned to all administrative support staff. The </w:t>
      </w:r>
      <w:proofErr w:type="spellStart"/>
      <w:r w:rsidR="00CD2477">
        <w:t>instructor_role</w:t>
      </w:r>
      <w:proofErr w:type="spellEnd"/>
      <w:r w:rsidR="00CD2477">
        <w:t xml:space="preserve"> will be assigned to all</w:t>
      </w:r>
      <w:r w:rsidR="00BD0881">
        <w:t xml:space="preserve"> instructors. The </w:t>
      </w:r>
      <w:proofErr w:type="spellStart"/>
      <w:r w:rsidR="00BD0881">
        <w:t>student_role</w:t>
      </w:r>
      <w:proofErr w:type="spellEnd"/>
      <w:r w:rsidR="00BD0881">
        <w:t xml:space="preserve"> will be assigned to all students.</w:t>
      </w:r>
    </w:p>
    <w:p w14:paraId="6DFEE6B4" w14:textId="6CC8BAF5" w:rsidR="00A00676" w:rsidRDefault="00AF0E73" w:rsidP="00974F23">
      <w:bookmarkStart w:id="23" w:name="_Toc526670350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3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admin, instructor, and student tables.</w:t>
      </w:r>
    </w:p>
    <w:p w14:paraId="42B823A7" w14:textId="0A72E0DB" w:rsidR="00354347" w:rsidRDefault="00E0579C" w:rsidP="00974F23">
      <w:bookmarkStart w:id="24" w:name="_Toc526670351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4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5" w:name="_Toc526670352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5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13756F8A" w:rsidR="00453B6B" w:rsidRDefault="00453B6B" w:rsidP="00974F23">
      <w:bookmarkStart w:id="26" w:name="_Toc526670353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olicy.</w:t>
      </w:r>
      <w:bookmarkEnd w:id="26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>are the only authorized user to modify the</w:t>
      </w:r>
      <w:r w:rsidR="00F93845">
        <w:t xml:space="preserve"> </w:t>
      </w:r>
      <w:r>
        <w:t>class schedule table data.</w:t>
      </w:r>
    </w:p>
    <w:p w14:paraId="1A4DD50F" w14:textId="51685BF9" w:rsidR="00E42999" w:rsidRDefault="00F33D2C" w:rsidP="00974F23">
      <w:bookmarkStart w:id="27" w:name="_Toc526670354"/>
      <w:r>
        <w:rPr>
          <w:rStyle w:val="Heading3Char"/>
        </w:rPr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27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 xml:space="preserve">For example, instructors rely on </w:t>
      </w:r>
      <w:r w:rsidR="00360274">
        <w:lastRenderedPageBreak/>
        <w:t>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1EA6FDBF" w14:textId="1A6EA2FD" w:rsidR="00F33D2C" w:rsidRDefault="00F763C8" w:rsidP="00F33D2C">
      <w:bookmarkStart w:id="28" w:name="_Toc526670355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28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9B790D">
        <w:t>the name</w:t>
      </w:r>
      <w:r w:rsidR="004E7250">
        <w:t xml:space="preserve"> </w:t>
      </w:r>
      <w:r w:rsidR="00B451C0">
        <w:t xml:space="preserve">and </w:t>
      </w:r>
      <w:r w:rsidR="004E7250">
        <w:t xml:space="preserve">student </w:t>
      </w:r>
      <w:r w:rsidR="00243B44">
        <w:t xml:space="preserve">number </w:t>
      </w:r>
      <w:r w:rsidR="009B790D">
        <w:t xml:space="preserve">of students enrolled in their </w:t>
      </w:r>
      <w:proofErr w:type="gramStart"/>
      <w:r w:rsidR="009B790D">
        <w:t>class</w:t>
      </w:r>
      <w:r w:rsidR="004E7250">
        <w:t>es</w:t>
      </w:r>
      <w:r w:rsidR="00465D25">
        <w:t>, and</w:t>
      </w:r>
      <w:proofErr w:type="gramEnd"/>
      <w:r w:rsidR="00465D25">
        <w:t xml:space="preserve"> may also view a complete list of available schedules to assign their classes to</w:t>
      </w:r>
      <w:r w:rsidR="00F33824">
        <w:t>.</w:t>
      </w:r>
    </w:p>
    <w:p w14:paraId="20CA93D0" w14:textId="519D51A5" w:rsidR="00F763C8" w:rsidRDefault="00F763C8" w:rsidP="00F763C8">
      <w:bookmarkStart w:id="29" w:name="_Toc526670356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9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>class schedule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0" w:name="_Toc526670357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0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>class schedule</w:t>
      </w:r>
      <w:bookmarkStart w:id="31" w:name="_GoBack"/>
      <w:bookmarkEnd w:id="31"/>
      <w:r w:rsidR="007A34FE">
        <w:t xml:space="preserve">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7845500A" w:rsidR="00285D4C" w:rsidRDefault="00285D4C" w:rsidP="00285D4C">
      <w:bookmarkStart w:id="32" w:name="_Toc526670358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2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4C208961" w14:textId="6FA61CE7" w:rsidR="00B4202E" w:rsidRDefault="00B4202E" w:rsidP="00B4202E">
      <w:pPr>
        <w:pStyle w:val="Heading2"/>
      </w:pPr>
      <w:bookmarkStart w:id="33" w:name="_Toc526670359"/>
      <w:r>
        <w:t>Procedures</w:t>
      </w:r>
      <w:bookmarkEnd w:id="33"/>
    </w:p>
    <w:p w14:paraId="52AFBEBB" w14:textId="66B21D97" w:rsidR="00CF5277" w:rsidRPr="00CF5277" w:rsidRDefault="00CF5277" w:rsidP="00CF5277">
      <w:r>
        <w:rPr>
          <w:rStyle w:val="Heading3Char"/>
        </w:rPr>
        <w:t>Username Procedure</w:t>
      </w:r>
      <w:r w:rsidRPr="002F5632">
        <w:rPr>
          <w:rStyle w:val="Heading3Char"/>
        </w:rPr>
        <w:t>.</w:t>
      </w:r>
      <w:r>
        <w:t xml:space="preserve"> P</w:t>
      </w:r>
    </w:p>
    <w:p w14:paraId="5D76C7D4" w14:textId="76661E1B" w:rsidR="00AB08F1" w:rsidRDefault="00AB08F1" w:rsidP="00AB08F1">
      <w:bookmarkStart w:id="34" w:name="_Toc526670360"/>
      <w:r w:rsidRPr="002F5632">
        <w:rPr>
          <w:rStyle w:val="Heading3Char"/>
        </w:rPr>
        <w:t xml:space="preserve">Password </w:t>
      </w:r>
      <w:r>
        <w:rPr>
          <w:rStyle w:val="Heading3Char"/>
        </w:rPr>
        <w:t>Procedure</w:t>
      </w:r>
      <w:r w:rsidRPr="002F5632">
        <w:rPr>
          <w:rStyle w:val="Heading3Char"/>
        </w:rPr>
        <w:t>.</w:t>
      </w:r>
      <w:bookmarkEnd w:id="34"/>
      <w:r>
        <w:t xml:space="preserve"> Per the recommendation of </w:t>
      </w:r>
      <w:sdt>
        <w:sdtPr>
          <w:id w:val="1242304643"/>
          <w:citation/>
        </w:sdtPr>
        <w:sdtEndPr/>
        <w:sdtContent>
          <w:r>
            <w:fldChar w:fldCharType="begin"/>
          </w:r>
          <w:r>
            <w:instrText xml:space="preserve"> CITATION Gra17 \l 1033 </w:instrText>
          </w:r>
          <w:r>
            <w:fldChar w:fldCharType="separate"/>
          </w:r>
          <w:r>
            <w:rPr>
              <w:noProof/>
            </w:rPr>
            <w:t>(Grassi, et al., 2017)</w:t>
          </w:r>
          <w:r>
            <w:fldChar w:fldCharType="end"/>
          </w:r>
        </w:sdtContent>
      </w:sdt>
      <w:r>
        <w:t>, user passwords will be at least 8 characters in length, using a combination of all available Unicode characters, and should avoid common words or repetitive characters.</w:t>
      </w:r>
    </w:p>
    <w:p w14:paraId="30DCFA6A" w14:textId="7433B9A0" w:rsidR="00AB08F1" w:rsidRDefault="00AB08F1" w:rsidP="00AB08F1">
      <w:bookmarkStart w:id="35" w:name="_Toc526670361"/>
      <w:r>
        <w:rPr>
          <w:rStyle w:val="Heading3Char"/>
        </w:rPr>
        <w:t>Connectio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>Procedure</w:t>
      </w:r>
      <w:r w:rsidRPr="002F5632">
        <w:rPr>
          <w:rStyle w:val="Heading3Char"/>
        </w:rPr>
        <w:t>.</w:t>
      </w:r>
      <w:bookmarkEnd w:id="35"/>
      <w:r>
        <w:t xml:space="preserve"> All users are allowed to create a session to the database.</w:t>
      </w:r>
    </w:p>
    <w:p w14:paraId="287F8BA7" w14:textId="63DBE90B" w:rsidR="00AB08F1" w:rsidRDefault="00AB08F1" w:rsidP="00AB08F1">
      <w:bookmarkStart w:id="36" w:name="_Toc526670362"/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>Procedure</w:t>
      </w:r>
      <w:r w:rsidRPr="002F5632">
        <w:rPr>
          <w:rStyle w:val="Heading3Char"/>
        </w:rPr>
        <w:t>.</w:t>
      </w:r>
      <w:bookmarkEnd w:id="36"/>
      <w:r>
        <w:t xml:space="preserve"> The </w:t>
      </w:r>
      <w:proofErr w:type="spellStart"/>
      <w:r>
        <w:t>admin_role</w:t>
      </w:r>
      <w:proofErr w:type="spellEnd"/>
      <w:r>
        <w:t xml:space="preserve"> will be assigned to all administrative support staff. The </w:t>
      </w:r>
      <w:proofErr w:type="spellStart"/>
      <w:r>
        <w:t>instructor_role</w:t>
      </w:r>
      <w:proofErr w:type="spellEnd"/>
      <w:r>
        <w:t xml:space="preserve"> will be assigned to all instructors. The </w:t>
      </w:r>
      <w:proofErr w:type="spellStart"/>
      <w:r>
        <w:t>student_role</w:t>
      </w:r>
      <w:proofErr w:type="spellEnd"/>
      <w:r>
        <w:t xml:space="preserve"> will be assigned to all students.</w:t>
      </w:r>
    </w:p>
    <w:p w14:paraId="401D42A9" w14:textId="341424FB" w:rsidR="00AB08F1" w:rsidRDefault="00AB08F1" w:rsidP="00AB08F1">
      <w:bookmarkStart w:id="37" w:name="_Toc526670363"/>
      <w:r>
        <w:rPr>
          <w:rStyle w:val="Heading3Char"/>
        </w:rPr>
        <w:lastRenderedPageBreak/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>Modify Procedure</w:t>
      </w:r>
      <w:r w:rsidRPr="002F5632">
        <w:rPr>
          <w:rStyle w:val="Heading3Char"/>
        </w:rPr>
        <w:t>.</w:t>
      </w:r>
      <w:bookmarkEnd w:id="37"/>
      <w:r>
        <w:t xml:space="preserve"> Administrators are the only authorized users to add or remove users from the admin, instructor, and student tables.</w:t>
      </w:r>
      <w:r w:rsidR="001D45DB">
        <w:t xml:space="preserve"> They may also make updates, if needed.</w:t>
      </w:r>
    </w:p>
    <w:p w14:paraId="3D9321B0" w14:textId="08671877" w:rsidR="00AB08F1" w:rsidRDefault="00AB08F1" w:rsidP="00AB08F1">
      <w:bookmarkStart w:id="38" w:name="_Toc526670364"/>
      <w:r>
        <w:rPr>
          <w:rStyle w:val="Heading3Char"/>
        </w:rPr>
        <w:t>Course Management Procedure</w:t>
      </w:r>
      <w:r w:rsidRPr="002F5632">
        <w:rPr>
          <w:rStyle w:val="Heading3Char"/>
        </w:rPr>
        <w:t>.</w:t>
      </w:r>
      <w:bookmarkEnd w:id="38"/>
      <w:r>
        <w:t xml:space="preserve"> Administrators are in charge of adding, removing, and updating course table data.</w:t>
      </w:r>
    </w:p>
    <w:p w14:paraId="5080440A" w14:textId="1CA5DF95" w:rsidR="00AB08F1" w:rsidRDefault="00AB08F1" w:rsidP="00AB08F1">
      <w:bookmarkStart w:id="39" w:name="_Toc526670365"/>
      <w:r>
        <w:rPr>
          <w:rStyle w:val="Heading3Char"/>
        </w:rPr>
        <w:t>Section Management Procedure</w:t>
      </w:r>
      <w:r w:rsidRPr="002F5632">
        <w:rPr>
          <w:rStyle w:val="Heading3Char"/>
        </w:rPr>
        <w:t>.</w:t>
      </w:r>
      <w:bookmarkEnd w:id="39"/>
      <w:r>
        <w:t xml:space="preserve"> Administrators are in charge of adding, removing, and updating section table data.</w:t>
      </w:r>
    </w:p>
    <w:p w14:paraId="63BF0B13" w14:textId="7FB8231D" w:rsidR="00AB08F1" w:rsidRDefault="00AB08F1" w:rsidP="00AB08F1">
      <w:bookmarkStart w:id="40" w:name="_Toc526670366"/>
      <w:r>
        <w:rPr>
          <w:rStyle w:val="Heading3Char"/>
        </w:rPr>
        <w:t>Class Schedule Modify Procedure</w:t>
      </w:r>
      <w:r w:rsidRPr="002F5632">
        <w:rPr>
          <w:rStyle w:val="Heading3Char"/>
        </w:rPr>
        <w:t>.</w:t>
      </w:r>
      <w:bookmarkEnd w:id="40"/>
      <w:r>
        <w:t xml:space="preserve"> Administrators are the only authorized user to modify the class schedule table data.</w:t>
      </w:r>
    </w:p>
    <w:p w14:paraId="3318B0C5" w14:textId="59BCD9BC" w:rsidR="00AB08F1" w:rsidRDefault="00AB08F1" w:rsidP="00AB08F1">
      <w:bookmarkStart w:id="41" w:name="_Toc526670367"/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>Support Procedure</w:t>
      </w:r>
      <w:r w:rsidRPr="002F5632">
        <w:rPr>
          <w:rStyle w:val="Heading3Char"/>
        </w:rPr>
        <w:t>.</w:t>
      </w:r>
      <w:bookmarkEnd w:id="41"/>
      <w:r>
        <w:t xml:space="preserve"> Administrators are authorized to insert, update, and delete all database tables, in the event other users need assistance.</w:t>
      </w:r>
    </w:p>
    <w:p w14:paraId="55423960" w14:textId="5DC7EF6C" w:rsidR="00AB08F1" w:rsidRDefault="00AB08F1" w:rsidP="00AB08F1">
      <w:bookmarkStart w:id="42" w:name="_Toc526670368"/>
      <w:r>
        <w:rPr>
          <w:rStyle w:val="Heading3Char"/>
        </w:rPr>
        <w:t>Instructor View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>Procedure</w:t>
      </w:r>
      <w:r w:rsidRPr="002F5632">
        <w:rPr>
          <w:rStyle w:val="Heading3Char"/>
        </w:rPr>
        <w:t>.</w:t>
      </w:r>
      <w:bookmarkEnd w:id="42"/>
      <w:r>
        <w:t xml:space="preserve"> Instructors are authorized to view only their personal info in the instructor list table. They may also view their section info, their class schedule</w:t>
      </w:r>
      <w:r w:rsidR="009B4B62">
        <w:t xml:space="preserve"> with</w:t>
      </w:r>
      <w:r>
        <w:t xml:space="preserve"> course information, and the name and student number of students enrolled in their classes.</w:t>
      </w:r>
      <w:r w:rsidR="0010384C">
        <w:t xml:space="preserve"> They may also see the complete class schedule for all instructors, but not with student names.</w:t>
      </w:r>
    </w:p>
    <w:p w14:paraId="68A00079" w14:textId="2AE77608" w:rsidR="00AB08F1" w:rsidRDefault="00AB08F1" w:rsidP="00AB08F1">
      <w:bookmarkStart w:id="43" w:name="_Toc526670369"/>
      <w:r>
        <w:rPr>
          <w:rStyle w:val="Heading3Char"/>
        </w:rPr>
        <w:t>Instructor Modify Procedure</w:t>
      </w:r>
      <w:r w:rsidRPr="002F5632">
        <w:rPr>
          <w:rStyle w:val="Heading3Char"/>
        </w:rPr>
        <w:t>.</w:t>
      </w:r>
      <w:bookmarkEnd w:id="43"/>
      <w:r>
        <w:t xml:space="preserve"> Instructors are only authorized to update their personal information, their class schedule, student grades of students enrolled in their classes, and may also remove students from their classes.</w:t>
      </w:r>
    </w:p>
    <w:p w14:paraId="5D3F11AC" w14:textId="1F8F6273" w:rsidR="00AB08F1" w:rsidRDefault="00AB08F1" w:rsidP="00AB08F1">
      <w:bookmarkStart w:id="44" w:name="_Toc526670370"/>
      <w:r>
        <w:rPr>
          <w:rStyle w:val="Heading3Char"/>
        </w:rPr>
        <w:t>Student View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>Procedure</w:t>
      </w:r>
      <w:r w:rsidRPr="002F5632">
        <w:rPr>
          <w:rStyle w:val="Heading3Char"/>
        </w:rPr>
        <w:t>.</w:t>
      </w:r>
      <w:bookmarkEnd w:id="44"/>
      <w:r>
        <w:t xml:space="preserve"> Students are only authorized to view their personal information, the instructor class schedule, classes they are enrolled in, and their grade for classes they are enrolled in.</w:t>
      </w:r>
    </w:p>
    <w:p w14:paraId="5795ED04" w14:textId="2BCDC134" w:rsidR="00AB08F1" w:rsidRDefault="00AB08F1" w:rsidP="00AB08F1">
      <w:bookmarkStart w:id="45" w:name="_Toc526670371"/>
      <w:r>
        <w:rPr>
          <w:rStyle w:val="Heading3Char"/>
        </w:rPr>
        <w:t>Student Modify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>Procedure</w:t>
      </w:r>
      <w:r w:rsidRPr="002F5632">
        <w:rPr>
          <w:rStyle w:val="Heading3Char"/>
        </w:rPr>
        <w:t>.</w:t>
      </w:r>
      <w:bookmarkEnd w:id="45"/>
      <w:r>
        <w:t xml:space="preserve"> Students are only authorized to update their personal information, and they may also enroll themselves in classes.</w:t>
      </w:r>
    </w:p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46" w:name="_Toc526670372"/>
      <w:r w:rsidRPr="00E65091">
        <w:rPr>
          <w:rFonts w:ascii="Times New Roman" w:hAnsi="Times New Roman" w:cs="Times New Roman"/>
        </w:rPr>
        <w:lastRenderedPageBreak/>
        <w:t>Conclusion</w:t>
      </w:r>
      <w:bookmarkEnd w:id="46"/>
    </w:p>
    <w:p w14:paraId="511483FF" w14:textId="00D50F64" w:rsidR="00320CF4" w:rsidRPr="00E65091" w:rsidRDefault="00AB1007" w:rsidP="00320CF4">
      <w:pPr>
        <w:rPr>
          <w:rFonts w:ascii="Times New Roman" w:hAnsi="Times New Roman" w:cs="Times New Roman"/>
          <w:lang w:eastAsia="en-US"/>
        </w:rPr>
      </w:pPr>
      <w:r w:rsidRPr="00E65091">
        <w:rPr>
          <w:rFonts w:ascii="Times New Roman" w:eastAsiaTheme="majorEastAsia" w:hAnsi="Times New Roman" w:cs="Times New Roman"/>
          <w:lang w:eastAsia="en-US"/>
        </w:rPr>
        <w:t>conducted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47" w:name="_Toc526670373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47"/>
    </w:p>
    <w:p w14:paraId="220BDA66" w14:textId="59177D01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48" w:name="_Toc526670374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48"/>
    </w:p>
    <w:p w14:paraId="5627FDEC" w14:textId="75237FD4" w:rsidR="00CF0D96" w:rsidRPr="00E65091" w:rsidRDefault="00A51591" w:rsidP="000C01D0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e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49" w:name="_Toc526670375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49"/>
        </w:p>
        <w:p w14:paraId="2773A053" w14:textId="77777777" w:rsidR="0008037D" w:rsidRDefault="000E2810" w:rsidP="0008037D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08037D">
            <w:rPr>
              <w:noProof/>
            </w:rPr>
            <w:t xml:space="preserve">Grassi, P. A., Fenton, J. L., Newton, E. M., Perlner, R. A., Regenscheid, A. R., Burr, W. E., . . . Theofanos, M. F. (2017). </w:t>
          </w:r>
          <w:r w:rsidR="0008037D">
            <w:rPr>
              <w:i/>
              <w:iCs/>
              <w:noProof/>
            </w:rPr>
            <w:t>NIST Special Publication 800-63B.</w:t>
          </w:r>
          <w:r w:rsidR="0008037D">
            <w:rPr>
              <w:noProof/>
            </w:rPr>
            <w:t xml:space="preserve"> Gaithersburg: National Institute of Standards and Technology. doi:https://doi.org/10.6028/NIST.SP.800-63b</w:t>
          </w:r>
        </w:p>
        <w:p w14:paraId="19DA63A0" w14:textId="77777777" w:rsidR="0008037D" w:rsidRDefault="0008037D" w:rsidP="0008037D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445FEF2D" w14:textId="6A2CB1F0" w:rsidR="000E2810" w:rsidRPr="00E65091" w:rsidRDefault="000E2810" w:rsidP="0008037D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20"/>
      <w:headerReference w:type="first" r:id="rId2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57237" w14:textId="77777777" w:rsidR="00006983" w:rsidRDefault="00006983">
      <w:pPr>
        <w:spacing w:line="240" w:lineRule="auto"/>
      </w:pPr>
      <w:r>
        <w:separator/>
      </w:r>
    </w:p>
    <w:p w14:paraId="4FEB8CC2" w14:textId="77777777" w:rsidR="00006983" w:rsidRDefault="00006983"/>
  </w:endnote>
  <w:endnote w:type="continuationSeparator" w:id="0">
    <w:p w14:paraId="4E6BE8CB" w14:textId="77777777" w:rsidR="00006983" w:rsidRDefault="00006983">
      <w:pPr>
        <w:spacing w:line="240" w:lineRule="auto"/>
      </w:pPr>
      <w:r>
        <w:continuationSeparator/>
      </w:r>
    </w:p>
    <w:p w14:paraId="1CCE924F" w14:textId="77777777" w:rsidR="00006983" w:rsidRDefault="000069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02559" w14:textId="77777777" w:rsidR="00006983" w:rsidRDefault="00006983">
      <w:pPr>
        <w:spacing w:line="240" w:lineRule="auto"/>
      </w:pPr>
      <w:r>
        <w:separator/>
      </w:r>
    </w:p>
    <w:p w14:paraId="6B0570B1" w14:textId="77777777" w:rsidR="00006983" w:rsidRDefault="00006983"/>
  </w:footnote>
  <w:footnote w:type="continuationSeparator" w:id="0">
    <w:p w14:paraId="6D1BF53C" w14:textId="77777777" w:rsidR="00006983" w:rsidRDefault="00006983">
      <w:pPr>
        <w:spacing w:line="240" w:lineRule="auto"/>
      </w:pPr>
      <w:r>
        <w:continuationSeparator/>
      </w:r>
    </w:p>
    <w:p w14:paraId="649BEE23" w14:textId="77777777" w:rsidR="00006983" w:rsidRDefault="000069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BE4D5A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81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NasFANxWXM4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F0"/>
    <w:rsid w:val="00077B32"/>
    <w:rsid w:val="0008037D"/>
    <w:rsid w:val="00080AE6"/>
    <w:rsid w:val="00082311"/>
    <w:rsid w:val="000857F6"/>
    <w:rsid w:val="000859A9"/>
    <w:rsid w:val="00086620"/>
    <w:rsid w:val="000873CF"/>
    <w:rsid w:val="00091197"/>
    <w:rsid w:val="000923BA"/>
    <w:rsid w:val="000973B0"/>
    <w:rsid w:val="000A24B4"/>
    <w:rsid w:val="000A24E9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C2C"/>
    <w:rsid w:val="000B6F27"/>
    <w:rsid w:val="000B7CD9"/>
    <w:rsid w:val="000C01D0"/>
    <w:rsid w:val="000C3536"/>
    <w:rsid w:val="000C4EF3"/>
    <w:rsid w:val="000C674C"/>
    <w:rsid w:val="000C6DC3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DE9"/>
    <w:rsid w:val="000F0768"/>
    <w:rsid w:val="000F0D3B"/>
    <w:rsid w:val="000F2716"/>
    <w:rsid w:val="000F421E"/>
    <w:rsid w:val="000F4899"/>
    <w:rsid w:val="000F536F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5DD"/>
    <w:rsid w:val="00111600"/>
    <w:rsid w:val="00112388"/>
    <w:rsid w:val="001125FC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523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572"/>
    <w:rsid w:val="00155828"/>
    <w:rsid w:val="00155ADF"/>
    <w:rsid w:val="00157B8E"/>
    <w:rsid w:val="00160E03"/>
    <w:rsid w:val="00161B61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FDF"/>
    <w:rsid w:val="0018768A"/>
    <w:rsid w:val="00190C18"/>
    <w:rsid w:val="001932FC"/>
    <w:rsid w:val="00195761"/>
    <w:rsid w:val="00195DA3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6DC4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8CD"/>
    <w:rsid w:val="001D197F"/>
    <w:rsid w:val="001D21C1"/>
    <w:rsid w:val="001D31CF"/>
    <w:rsid w:val="001D3A42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8BF"/>
    <w:rsid w:val="001F4E9D"/>
    <w:rsid w:val="001F5819"/>
    <w:rsid w:val="001F6E47"/>
    <w:rsid w:val="001F72E6"/>
    <w:rsid w:val="001F73A9"/>
    <w:rsid w:val="002043EC"/>
    <w:rsid w:val="00210B3B"/>
    <w:rsid w:val="00210CAA"/>
    <w:rsid w:val="002110A5"/>
    <w:rsid w:val="00211E25"/>
    <w:rsid w:val="00212535"/>
    <w:rsid w:val="0021259A"/>
    <w:rsid w:val="00212980"/>
    <w:rsid w:val="00214F08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4D"/>
    <w:rsid w:val="0024752C"/>
    <w:rsid w:val="002478DC"/>
    <w:rsid w:val="00247E7E"/>
    <w:rsid w:val="00251667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FF"/>
    <w:rsid w:val="002F2DB8"/>
    <w:rsid w:val="002F30BC"/>
    <w:rsid w:val="002F4AAE"/>
    <w:rsid w:val="002F5632"/>
    <w:rsid w:val="002F5690"/>
    <w:rsid w:val="002F62A6"/>
    <w:rsid w:val="002F6801"/>
    <w:rsid w:val="0030066C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9B"/>
    <w:rsid w:val="00322E3F"/>
    <w:rsid w:val="00325791"/>
    <w:rsid w:val="00325CEA"/>
    <w:rsid w:val="003268D1"/>
    <w:rsid w:val="00331AD6"/>
    <w:rsid w:val="00332CC2"/>
    <w:rsid w:val="00333D3C"/>
    <w:rsid w:val="0033515C"/>
    <w:rsid w:val="00335AF7"/>
    <w:rsid w:val="00337D2C"/>
    <w:rsid w:val="00337E04"/>
    <w:rsid w:val="0034151B"/>
    <w:rsid w:val="00341F5F"/>
    <w:rsid w:val="00343058"/>
    <w:rsid w:val="00344DEB"/>
    <w:rsid w:val="003450E2"/>
    <w:rsid w:val="00345998"/>
    <w:rsid w:val="0034606D"/>
    <w:rsid w:val="0035055F"/>
    <w:rsid w:val="00351A5A"/>
    <w:rsid w:val="0035248C"/>
    <w:rsid w:val="003529DD"/>
    <w:rsid w:val="00354223"/>
    <w:rsid w:val="00354347"/>
    <w:rsid w:val="00354A48"/>
    <w:rsid w:val="00355DCA"/>
    <w:rsid w:val="003569CF"/>
    <w:rsid w:val="00356D90"/>
    <w:rsid w:val="00356FC5"/>
    <w:rsid w:val="00360274"/>
    <w:rsid w:val="00360F5E"/>
    <w:rsid w:val="00361DDF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6984"/>
    <w:rsid w:val="00376C6B"/>
    <w:rsid w:val="00376DFD"/>
    <w:rsid w:val="003773D5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A093C"/>
    <w:rsid w:val="003A15C3"/>
    <w:rsid w:val="003A1A84"/>
    <w:rsid w:val="003A3E4E"/>
    <w:rsid w:val="003A45F4"/>
    <w:rsid w:val="003A5B97"/>
    <w:rsid w:val="003A6103"/>
    <w:rsid w:val="003B0B67"/>
    <w:rsid w:val="003B47FD"/>
    <w:rsid w:val="003B4C66"/>
    <w:rsid w:val="003B4FCD"/>
    <w:rsid w:val="003B5B06"/>
    <w:rsid w:val="003B6A04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E00F2"/>
    <w:rsid w:val="003E0C04"/>
    <w:rsid w:val="003E3371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739D"/>
    <w:rsid w:val="00401194"/>
    <w:rsid w:val="0040163D"/>
    <w:rsid w:val="00402CEA"/>
    <w:rsid w:val="00406CA7"/>
    <w:rsid w:val="00407F14"/>
    <w:rsid w:val="00415016"/>
    <w:rsid w:val="00416DBA"/>
    <w:rsid w:val="00423676"/>
    <w:rsid w:val="00423FC9"/>
    <w:rsid w:val="0042434E"/>
    <w:rsid w:val="00425186"/>
    <w:rsid w:val="0042524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506EE"/>
    <w:rsid w:val="00453B6B"/>
    <w:rsid w:val="00453F75"/>
    <w:rsid w:val="00455EE3"/>
    <w:rsid w:val="004574CC"/>
    <w:rsid w:val="0045789C"/>
    <w:rsid w:val="00460CEE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3C89"/>
    <w:rsid w:val="004743AD"/>
    <w:rsid w:val="00474B61"/>
    <w:rsid w:val="0047534E"/>
    <w:rsid w:val="00475D2F"/>
    <w:rsid w:val="00476FE2"/>
    <w:rsid w:val="00477FCD"/>
    <w:rsid w:val="0048020F"/>
    <w:rsid w:val="0048086A"/>
    <w:rsid w:val="0048275B"/>
    <w:rsid w:val="00483200"/>
    <w:rsid w:val="00483682"/>
    <w:rsid w:val="00484501"/>
    <w:rsid w:val="00485EA4"/>
    <w:rsid w:val="00486C2E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2A3E"/>
    <w:rsid w:val="004A2EA5"/>
    <w:rsid w:val="004A4D11"/>
    <w:rsid w:val="004A519D"/>
    <w:rsid w:val="004A70DB"/>
    <w:rsid w:val="004B1085"/>
    <w:rsid w:val="004B1CCA"/>
    <w:rsid w:val="004B326B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EDC"/>
    <w:rsid w:val="00520041"/>
    <w:rsid w:val="00521358"/>
    <w:rsid w:val="005220B8"/>
    <w:rsid w:val="005229EB"/>
    <w:rsid w:val="00522AF4"/>
    <w:rsid w:val="00527D5A"/>
    <w:rsid w:val="00527F3B"/>
    <w:rsid w:val="0053037C"/>
    <w:rsid w:val="00530442"/>
    <w:rsid w:val="00530DD8"/>
    <w:rsid w:val="00533770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54DD"/>
    <w:rsid w:val="005600CC"/>
    <w:rsid w:val="00560334"/>
    <w:rsid w:val="005632F6"/>
    <w:rsid w:val="005635E5"/>
    <w:rsid w:val="00564EB7"/>
    <w:rsid w:val="00565509"/>
    <w:rsid w:val="00570AAB"/>
    <w:rsid w:val="00571AB5"/>
    <w:rsid w:val="00573D35"/>
    <w:rsid w:val="00576351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2687"/>
    <w:rsid w:val="005A283C"/>
    <w:rsid w:val="005A2CC0"/>
    <w:rsid w:val="005A31EE"/>
    <w:rsid w:val="005A3BD9"/>
    <w:rsid w:val="005A4F7D"/>
    <w:rsid w:val="005A6D82"/>
    <w:rsid w:val="005A6FFF"/>
    <w:rsid w:val="005B0C4D"/>
    <w:rsid w:val="005B232C"/>
    <w:rsid w:val="005B3E43"/>
    <w:rsid w:val="005B3FB3"/>
    <w:rsid w:val="005B44A7"/>
    <w:rsid w:val="005B4695"/>
    <w:rsid w:val="005B46AB"/>
    <w:rsid w:val="005B5410"/>
    <w:rsid w:val="005B570A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251A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7D41"/>
    <w:rsid w:val="00680441"/>
    <w:rsid w:val="00680703"/>
    <w:rsid w:val="006814B7"/>
    <w:rsid w:val="00681E58"/>
    <w:rsid w:val="0068286B"/>
    <w:rsid w:val="00682A65"/>
    <w:rsid w:val="00682DDF"/>
    <w:rsid w:val="006839B9"/>
    <w:rsid w:val="00683F8A"/>
    <w:rsid w:val="006844C7"/>
    <w:rsid w:val="006902DB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698D"/>
    <w:rsid w:val="006C7030"/>
    <w:rsid w:val="006C7AF4"/>
    <w:rsid w:val="006C7E92"/>
    <w:rsid w:val="006D0080"/>
    <w:rsid w:val="006D1DA5"/>
    <w:rsid w:val="006D30FD"/>
    <w:rsid w:val="006D4197"/>
    <w:rsid w:val="006D45CF"/>
    <w:rsid w:val="006D5849"/>
    <w:rsid w:val="006E13DA"/>
    <w:rsid w:val="006E1D7E"/>
    <w:rsid w:val="006E1F79"/>
    <w:rsid w:val="006E2FC7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CC0"/>
    <w:rsid w:val="00712CA8"/>
    <w:rsid w:val="0071567C"/>
    <w:rsid w:val="0071676E"/>
    <w:rsid w:val="00716902"/>
    <w:rsid w:val="0072177F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4F9"/>
    <w:rsid w:val="007421A0"/>
    <w:rsid w:val="00743BE6"/>
    <w:rsid w:val="007454DC"/>
    <w:rsid w:val="00745589"/>
    <w:rsid w:val="00745B58"/>
    <w:rsid w:val="00746719"/>
    <w:rsid w:val="0074723E"/>
    <w:rsid w:val="00747FEF"/>
    <w:rsid w:val="00752C1A"/>
    <w:rsid w:val="00754010"/>
    <w:rsid w:val="00754677"/>
    <w:rsid w:val="00757560"/>
    <w:rsid w:val="00757B3D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B17"/>
    <w:rsid w:val="00775ABA"/>
    <w:rsid w:val="00775C58"/>
    <w:rsid w:val="00775FB1"/>
    <w:rsid w:val="007764D8"/>
    <w:rsid w:val="00777110"/>
    <w:rsid w:val="00780BBE"/>
    <w:rsid w:val="00781066"/>
    <w:rsid w:val="00781CC8"/>
    <w:rsid w:val="00781D32"/>
    <w:rsid w:val="007821CB"/>
    <w:rsid w:val="00782F4A"/>
    <w:rsid w:val="007862FD"/>
    <w:rsid w:val="00786635"/>
    <w:rsid w:val="00787A58"/>
    <w:rsid w:val="00787C80"/>
    <w:rsid w:val="00793A6F"/>
    <w:rsid w:val="00793A76"/>
    <w:rsid w:val="00793A8F"/>
    <w:rsid w:val="00796D6C"/>
    <w:rsid w:val="007A1003"/>
    <w:rsid w:val="007A113E"/>
    <w:rsid w:val="007A1A7E"/>
    <w:rsid w:val="007A3399"/>
    <w:rsid w:val="007A34FE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902"/>
    <w:rsid w:val="007D6365"/>
    <w:rsid w:val="007D6BCA"/>
    <w:rsid w:val="007D7386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20A8"/>
    <w:rsid w:val="008333AC"/>
    <w:rsid w:val="00833E78"/>
    <w:rsid w:val="00834E37"/>
    <w:rsid w:val="008352C8"/>
    <w:rsid w:val="00836A65"/>
    <w:rsid w:val="008429B8"/>
    <w:rsid w:val="0084329F"/>
    <w:rsid w:val="008435EC"/>
    <w:rsid w:val="00845093"/>
    <w:rsid w:val="00845324"/>
    <w:rsid w:val="00846003"/>
    <w:rsid w:val="0084636A"/>
    <w:rsid w:val="00846F55"/>
    <w:rsid w:val="00851C99"/>
    <w:rsid w:val="00852FCF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6B72"/>
    <w:rsid w:val="008703F4"/>
    <w:rsid w:val="00871385"/>
    <w:rsid w:val="00872764"/>
    <w:rsid w:val="00872EA6"/>
    <w:rsid w:val="00873A14"/>
    <w:rsid w:val="00875356"/>
    <w:rsid w:val="0087593D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D0732"/>
    <w:rsid w:val="008D29F2"/>
    <w:rsid w:val="008D33D6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738A0"/>
    <w:rsid w:val="00974700"/>
    <w:rsid w:val="00974724"/>
    <w:rsid w:val="00974F23"/>
    <w:rsid w:val="009759AD"/>
    <w:rsid w:val="00980EC1"/>
    <w:rsid w:val="0098204C"/>
    <w:rsid w:val="009831C4"/>
    <w:rsid w:val="0098358B"/>
    <w:rsid w:val="00983697"/>
    <w:rsid w:val="00983A27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3B"/>
    <w:rsid w:val="009B60FC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79C1"/>
    <w:rsid w:val="009E42D3"/>
    <w:rsid w:val="009E6224"/>
    <w:rsid w:val="009E7F77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1594"/>
    <w:rsid w:val="00A03073"/>
    <w:rsid w:val="00A03324"/>
    <w:rsid w:val="00A03A11"/>
    <w:rsid w:val="00A05636"/>
    <w:rsid w:val="00A07F02"/>
    <w:rsid w:val="00A105A5"/>
    <w:rsid w:val="00A11F82"/>
    <w:rsid w:val="00A139BC"/>
    <w:rsid w:val="00A13CEF"/>
    <w:rsid w:val="00A1697A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514C2"/>
    <w:rsid w:val="00A51591"/>
    <w:rsid w:val="00A51BB2"/>
    <w:rsid w:val="00A52E20"/>
    <w:rsid w:val="00A54EEB"/>
    <w:rsid w:val="00A55604"/>
    <w:rsid w:val="00A57504"/>
    <w:rsid w:val="00A57788"/>
    <w:rsid w:val="00A61888"/>
    <w:rsid w:val="00A62233"/>
    <w:rsid w:val="00A632E2"/>
    <w:rsid w:val="00A63978"/>
    <w:rsid w:val="00A64121"/>
    <w:rsid w:val="00A64BC0"/>
    <w:rsid w:val="00A66134"/>
    <w:rsid w:val="00A70599"/>
    <w:rsid w:val="00A70B9A"/>
    <w:rsid w:val="00A71466"/>
    <w:rsid w:val="00A729DB"/>
    <w:rsid w:val="00A72ABA"/>
    <w:rsid w:val="00A72F43"/>
    <w:rsid w:val="00A74C89"/>
    <w:rsid w:val="00A74D0A"/>
    <w:rsid w:val="00A753E8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3FE0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E062C"/>
    <w:rsid w:val="00AE0DBE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799"/>
    <w:rsid w:val="00B074D6"/>
    <w:rsid w:val="00B078A8"/>
    <w:rsid w:val="00B07D69"/>
    <w:rsid w:val="00B1020E"/>
    <w:rsid w:val="00B11863"/>
    <w:rsid w:val="00B129F8"/>
    <w:rsid w:val="00B15993"/>
    <w:rsid w:val="00B15B5F"/>
    <w:rsid w:val="00B173A5"/>
    <w:rsid w:val="00B173BB"/>
    <w:rsid w:val="00B17A69"/>
    <w:rsid w:val="00B23EA5"/>
    <w:rsid w:val="00B250DE"/>
    <w:rsid w:val="00B2560C"/>
    <w:rsid w:val="00B25BB2"/>
    <w:rsid w:val="00B26397"/>
    <w:rsid w:val="00B32999"/>
    <w:rsid w:val="00B32B62"/>
    <w:rsid w:val="00B37B66"/>
    <w:rsid w:val="00B4202E"/>
    <w:rsid w:val="00B4288F"/>
    <w:rsid w:val="00B4475A"/>
    <w:rsid w:val="00B448D9"/>
    <w:rsid w:val="00B450AD"/>
    <w:rsid w:val="00B451C0"/>
    <w:rsid w:val="00B45A03"/>
    <w:rsid w:val="00B45A68"/>
    <w:rsid w:val="00B462AA"/>
    <w:rsid w:val="00B47C1A"/>
    <w:rsid w:val="00B51A9A"/>
    <w:rsid w:val="00B537A2"/>
    <w:rsid w:val="00B55BF5"/>
    <w:rsid w:val="00B56260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E22"/>
    <w:rsid w:val="00B823AA"/>
    <w:rsid w:val="00B92C06"/>
    <w:rsid w:val="00B95FF3"/>
    <w:rsid w:val="00B96469"/>
    <w:rsid w:val="00B975DC"/>
    <w:rsid w:val="00B97FAB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740"/>
    <w:rsid w:val="00BB57E9"/>
    <w:rsid w:val="00BB753F"/>
    <w:rsid w:val="00BC2003"/>
    <w:rsid w:val="00BC293F"/>
    <w:rsid w:val="00BC2F9B"/>
    <w:rsid w:val="00BC6F8F"/>
    <w:rsid w:val="00BC72BB"/>
    <w:rsid w:val="00BC784A"/>
    <w:rsid w:val="00BD0881"/>
    <w:rsid w:val="00BD0CBC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F0924"/>
    <w:rsid w:val="00BF23D9"/>
    <w:rsid w:val="00BF4184"/>
    <w:rsid w:val="00C000A8"/>
    <w:rsid w:val="00C030C9"/>
    <w:rsid w:val="00C03A2E"/>
    <w:rsid w:val="00C04365"/>
    <w:rsid w:val="00C04564"/>
    <w:rsid w:val="00C0601E"/>
    <w:rsid w:val="00C07859"/>
    <w:rsid w:val="00C11468"/>
    <w:rsid w:val="00C13EDC"/>
    <w:rsid w:val="00C15AB4"/>
    <w:rsid w:val="00C15AF3"/>
    <w:rsid w:val="00C206C0"/>
    <w:rsid w:val="00C20E45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960"/>
    <w:rsid w:val="00C45D2F"/>
    <w:rsid w:val="00C46EEB"/>
    <w:rsid w:val="00C511B0"/>
    <w:rsid w:val="00C5210F"/>
    <w:rsid w:val="00C56A97"/>
    <w:rsid w:val="00C57CC6"/>
    <w:rsid w:val="00C603DE"/>
    <w:rsid w:val="00C62331"/>
    <w:rsid w:val="00C629B1"/>
    <w:rsid w:val="00C62AD7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6278"/>
    <w:rsid w:val="00CA0169"/>
    <w:rsid w:val="00CA08B0"/>
    <w:rsid w:val="00CA1633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7B47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8EB"/>
    <w:rsid w:val="00D15934"/>
    <w:rsid w:val="00D177E3"/>
    <w:rsid w:val="00D17D3F"/>
    <w:rsid w:val="00D2069B"/>
    <w:rsid w:val="00D2142C"/>
    <w:rsid w:val="00D216FD"/>
    <w:rsid w:val="00D25BCD"/>
    <w:rsid w:val="00D279AD"/>
    <w:rsid w:val="00D30A5C"/>
    <w:rsid w:val="00D30C4A"/>
    <w:rsid w:val="00D31F9D"/>
    <w:rsid w:val="00D32B8C"/>
    <w:rsid w:val="00D34163"/>
    <w:rsid w:val="00D35DFA"/>
    <w:rsid w:val="00D36609"/>
    <w:rsid w:val="00D373BE"/>
    <w:rsid w:val="00D37AC3"/>
    <w:rsid w:val="00D37D31"/>
    <w:rsid w:val="00D422AF"/>
    <w:rsid w:val="00D42321"/>
    <w:rsid w:val="00D43E76"/>
    <w:rsid w:val="00D4458E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4580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3FE7"/>
    <w:rsid w:val="00D96CA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7A8"/>
    <w:rsid w:val="00DC4232"/>
    <w:rsid w:val="00DC7719"/>
    <w:rsid w:val="00DD0309"/>
    <w:rsid w:val="00DD2634"/>
    <w:rsid w:val="00DD2727"/>
    <w:rsid w:val="00DD2CE1"/>
    <w:rsid w:val="00DD31DE"/>
    <w:rsid w:val="00DD359B"/>
    <w:rsid w:val="00DD6143"/>
    <w:rsid w:val="00DD6382"/>
    <w:rsid w:val="00DD64B4"/>
    <w:rsid w:val="00DD70AB"/>
    <w:rsid w:val="00DE0035"/>
    <w:rsid w:val="00DE16C6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5BF"/>
    <w:rsid w:val="00DF77AB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317F"/>
    <w:rsid w:val="00E531FC"/>
    <w:rsid w:val="00E53412"/>
    <w:rsid w:val="00E5413E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A81"/>
    <w:rsid w:val="00E72B75"/>
    <w:rsid w:val="00E7392E"/>
    <w:rsid w:val="00E74A85"/>
    <w:rsid w:val="00E74E31"/>
    <w:rsid w:val="00E75E67"/>
    <w:rsid w:val="00E764E4"/>
    <w:rsid w:val="00E806D3"/>
    <w:rsid w:val="00E80F58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8F4"/>
    <w:rsid w:val="00EA3498"/>
    <w:rsid w:val="00EA3DDE"/>
    <w:rsid w:val="00EA42D1"/>
    <w:rsid w:val="00EA5D28"/>
    <w:rsid w:val="00EA6EA7"/>
    <w:rsid w:val="00EA7444"/>
    <w:rsid w:val="00EB0E78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5A9"/>
    <w:rsid w:val="00F5596C"/>
    <w:rsid w:val="00F57CA0"/>
    <w:rsid w:val="00F612C2"/>
    <w:rsid w:val="00F633CD"/>
    <w:rsid w:val="00F64051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7897"/>
    <w:rsid w:val="00FB7BA3"/>
    <w:rsid w:val="00FC01A0"/>
    <w:rsid w:val="00FC0858"/>
    <w:rsid w:val="00FC1A9F"/>
    <w:rsid w:val="00FC73FF"/>
    <w:rsid w:val="00FD12F5"/>
    <w:rsid w:val="00FD1773"/>
    <w:rsid w:val="00FD21F3"/>
    <w:rsid w:val="00FD2D45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9300D"/>
    <w:rsid w:val="00110222"/>
    <w:rsid w:val="00153F82"/>
    <w:rsid w:val="00243C59"/>
    <w:rsid w:val="004F2D62"/>
    <w:rsid w:val="00562043"/>
    <w:rsid w:val="00760F71"/>
    <w:rsid w:val="008334F6"/>
    <w:rsid w:val="008C3B4A"/>
    <w:rsid w:val="00C74F3C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1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BF0723-621A-4AFF-B5A1-A29B32025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0508</TotalTime>
  <Pages>40</Pages>
  <Words>7537</Words>
  <Characters>42966</Characters>
  <Application>Microsoft Office Word</Application>
  <DocSecurity>0</DocSecurity>
  <Lines>35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50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1950</cp:revision>
  <dcterms:created xsi:type="dcterms:W3CDTF">2018-01-31T15:58:00Z</dcterms:created>
  <dcterms:modified xsi:type="dcterms:W3CDTF">2018-10-11T23:20:00Z</dcterms:modified>
</cp:coreProperties>
</file>